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2.xml" ContentType="application/vnd.openxmlformats-officedocument.customXml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A4D38" w14:textId="492E7F00" w:rsidR="008C24BB" w:rsidRDefault="005A4180" w:rsidP="008161C1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9" behindDoc="0" locked="0" layoutInCell="1" allowOverlap="1" wp14:anchorId="11F74409" wp14:editId="5E524817">
                <wp:simplePos x="0" y="0"/>
                <wp:positionH relativeFrom="margin">
                  <wp:posOffset>-220345</wp:posOffset>
                </wp:positionH>
                <wp:positionV relativeFrom="paragraph">
                  <wp:posOffset>125730</wp:posOffset>
                </wp:positionV>
                <wp:extent cx="42291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62C6B" w14:textId="31C0172B" w:rsidR="005A4180" w:rsidRPr="00FE3ED7" w:rsidRDefault="005A4180">
                            <w:pPr>
                              <w:rPr>
                                <w:rFonts w:ascii="Proxima Nova Medium" w:hAnsi="Proxima Nova Medium"/>
                                <w:color w:val="4472C4" w:themeColor="accent1"/>
                                <w:sz w:val="48"/>
                                <w:szCs w:val="52"/>
                              </w:rPr>
                            </w:pPr>
                            <w:r w:rsidRPr="00FE3ED7">
                              <w:rPr>
                                <w:rFonts w:ascii="Proxima Nova Medium" w:hAnsi="Proxima Nova Medium"/>
                                <w:color w:val="4472C4" w:themeColor="accent1"/>
                                <w:sz w:val="48"/>
                                <w:szCs w:val="52"/>
                              </w:rPr>
                              <w:t>New Atlas Login Step-by-Ste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F744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7.35pt;margin-top:9.9pt;width:333pt;height:110.6pt;z-index:251661319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O6hIAIAAB4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" stroked="f">
                <v:textbox style="mso-fit-shape-to-text:t">
                  <w:txbxContent>
                    <w:p w14:paraId="5A362C6B" w14:textId="31C0172B" w:rsidR="005A4180" w:rsidRPr="00FE3ED7" w:rsidRDefault="005A4180">
                      <w:pPr>
                        <w:rPr>
                          <w:rFonts w:ascii="Proxima Nova Medium" w:hAnsi="Proxima Nova Medium"/>
                          <w:color w:val="4472C4" w:themeColor="accent1"/>
                          <w:sz w:val="48"/>
                          <w:szCs w:val="52"/>
                        </w:rPr>
                      </w:pPr>
                      <w:r w:rsidRPr="00FE3ED7">
                        <w:rPr>
                          <w:rFonts w:ascii="Proxima Nova Medium" w:hAnsi="Proxima Nova Medium"/>
                          <w:color w:val="4472C4" w:themeColor="accent1"/>
                          <w:sz w:val="48"/>
                          <w:szCs w:val="52"/>
                        </w:rPr>
                        <w:t>New Atlas Login Step-by-Ste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GoBack"/>
      <w:r w:rsidR="008C24BB">
        <w:rPr>
          <w:noProof/>
        </w:rPr>
        <w:drawing>
          <wp:anchor distT="0" distB="0" distL="114300" distR="114300" simplePos="0" relativeHeight="251659271" behindDoc="0" locked="0" layoutInCell="1" allowOverlap="1" wp14:anchorId="4261A7AA" wp14:editId="6BF19D23">
            <wp:simplePos x="0" y="0"/>
            <wp:positionH relativeFrom="margin">
              <wp:posOffset>-930275</wp:posOffset>
            </wp:positionH>
            <wp:positionV relativeFrom="page">
              <wp:posOffset>-92710</wp:posOffset>
            </wp:positionV>
            <wp:extent cx="7626985" cy="1078039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6985" cy="1078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5208B5C5" w14:textId="7B821A0E" w:rsidR="00D95CA8" w:rsidRPr="008161C1" w:rsidRDefault="00651079" w:rsidP="008161C1">
      <w:pPr>
        <w:pStyle w:val="Heading1"/>
      </w:pPr>
      <w:r>
        <w:lastRenderedPageBreak/>
        <w:t>New Atlas Login Step-by-Step</w:t>
      </w:r>
    </w:p>
    <w:p w14:paraId="5341203E" w14:textId="7A0211D8" w:rsidR="008D2794" w:rsidRDefault="008161C1" w:rsidP="00BC79E1">
      <w:pPr>
        <w:jc w:val="both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From 4 October 2020, the </w:t>
      </w:r>
      <w:r w:rsidR="008D2794" w:rsidRPr="008D2794">
        <w:rPr>
          <w:rFonts w:asciiTheme="majorHAnsi" w:hAnsiTheme="majorHAnsi" w:cstheme="majorHAnsi"/>
          <w:sz w:val="24"/>
        </w:rPr>
        <w:t xml:space="preserve">Atlas </w:t>
      </w:r>
      <w:r>
        <w:rPr>
          <w:rFonts w:asciiTheme="majorHAnsi" w:hAnsiTheme="majorHAnsi" w:cstheme="majorHAnsi"/>
          <w:sz w:val="24"/>
        </w:rPr>
        <w:t>l</w:t>
      </w:r>
      <w:r w:rsidR="008D2794" w:rsidRPr="008D2794">
        <w:rPr>
          <w:rFonts w:asciiTheme="majorHAnsi" w:hAnsiTheme="majorHAnsi" w:cstheme="majorHAnsi"/>
          <w:sz w:val="24"/>
        </w:rPr>
        <w:t xml:space="preserve">ogin </w:t>
      </w:r>
      <w:r>
        <w:rPr>
          <w:rFonts w:asciiTheme="majorHAnsi" w:hAnsiTheme="majorHAnsi" w:cstheme="majorHAnsi"/>
          <w:sz w:val="24"/>
        </w:rPr>
        <w:t>p</w:t>
      </w:r>
      <w:r w:rsidR="008D2794" w:rsidRPr="008D2794">
        <w:rPr>
          <w:rFonts w:asciiTheme="majorHAnsi" w:hAnsiTheme="majorHAnsi" w:cstheme="majorHAnsi"/>
          <w:sz w:val="24"/>
        </w:rPr>
        <w:t xml:space="preserve">age is being modernized to improve the overall user experience while allowing modern security functionality in the future. To enable this, you will be prompted to register in </w:t>
      </w:r>
      <w:hyperlink r:id="rId12" w:history="1">
        <w:r w:rsidR="008D2794" w:rsidRPr="00690059">
          <w:rPr>
            <w:rStyle w:val="Hyperlink"/>
            <w:rFonts w:asciiTheme="majorHAnsi" w:hAnsiTheme="majorHAnsi" w:cstheme="majorHAnsi"/>
            <w:sz w:val="24"/>
          </w:rPr>
          <w:t>Atlas</w:t>
        </w:r>
      </w:hyperlink>
      <w:r w:rsidR="00690059">
        <w:rPr>
          <w:rFonts w:asciiTheme="majorHAnsi" w:hAnsiTheme="majorHAnsi" w:cstheme="majorHAnsi"/>
          <w:sz w:val="24"/>
        </w:rPr>
        <w:t xml:space="preserve"> </w:t>
      </w:r>
      <w:r w:rsidR="008D2794" w:rsidRPr="008D2794">
        <w:rPr>
          <w:rFonts w:asciiTheme="majorHAnsi" w:hAnsiTheme="majorHAnsi" w:cstheme="majorHAnsi"/>
          <w:sz w:val="24"/>
        </w:rPr>
        <w:t xml:space="preserve">through the new login page using your existing login/password credentials to sign-in to Atlas. This is a one-off exercise. </w:t>
      </w:r>
    </w:p>
    <w:p w14:paraId="766A2968" w14:textId="7099B1A6" w:rsidR="00651079" w:rsidRPr="00BC79E1" w:rsidRDefault="00651079" w:rsidP="00BC79E1">
      <w:pPr>
        <w:jc w:val="both"/>
        <w:rPr>
          <w:rFonts w:asciiTheme="majorHAnsi" w:hAnsiTheme="majorHAnsi" w:cstheme="majorHAnsi"/>
          <w:sz w:val="24"/>
        </w:rPr>
      </w:pPr>
      <w:r w:rsidRPr="00BC79E1">
        <w:rPr>
          <w:rFonts w:asciiTheme="majorHAnsi" w:hAnsiTheme="majorHAnsi" w:cstheme="majorHAnsi"/>
          <w:sz w:val="24"/>
        </w:rPr>
        <w:t>The following step-by-step guide outlines the Atlas registration process.</w:t>
      </w:r>
    </w:p>
    <w:p w14:paraId="7AD8391F" w14:textId="38F94556" w:rsidR="00D95CA8" w:rsidRPr="00BC79E1" w:rsidRDefault="00D95CA8" w:rsidP="00BC79E1">
      <w:pPr>
        <w:jc w:val="both"/>
        <w:rPr>
          <w:rFonts w:asciiTheme="majorHAnsi" w:hAnsiTheme="majorHAnsi" w:cstheme="majorHAnsi"/>
          <w:sz w:val="24"/>
          <w:szCs w:val="28"/>
        </w:rPr>
      </w:pPr>
    </w:p>
    <w:p w14:paraId="6A716E77" w14:textId="1E9139CA" w:rsidR="00DD2F8B" w:rsidRPr="00BC79E1" w:rsidRDefault="004D6087" w:rsidP="00BC79E1">
      <w:pPr>
        <w:pStyle w:val="Steps"/>
        <w:jc w:val="both"/>
        <w:rPr>
          <w:rStyle w:val="IntenseEmphasis"/>
          <w:rFonts w:asciiTheme="majorHAnsi" w:hAnsiTheme="majorHAnsi" w:cstheme="majorHAnsi"/>
          <w:sz w:val="24"/>
          <w:szCs w:val="28"/>
        </w:rPr>
      </w:pPr>
      <w:r w:rsidRPr="00BC79E1">
        <w:rPr>
          <w:rFonts w:asciiTheme="majorHAnsi" w:hAnsiTheme="majorHAnsi" w:cstheme="majorHAnsi"/>
          <w:sz w:val="24"/>
          <w:szCs w:val="28"/>
        </w:rPr>
        <w:t>Ste</w:t>
      </w:r>
      <w:r w:rsidR="00736C6F" w:rsidRPr="00BC79E1">
        <w:rPr>
          <w:rFonts w:asciiTheme="majorHAnsi" w:hAnsiTheme="majorHAnsi" w:cstheme="majorHAnsi"/>
          <w:sz w:val="24"/>
          <w:szCs w:val="28"/>
        </w:rPr>
        <w:t>p</w:t>
      </w:r>
      <w:r w:rsidR="00E70BB6" w:rsidRPr="00BC79E1">
        <w:rPr>
          <w:rFonts w:asciiTheme="majorHAnsi" w:hAnsiTheme="majorHAnsi" w:cstheme="majorHAnsi"/>
          <w:sz w:val="24"/>
          <w:szCs w:val="28"/>
        </w:rPr>
        <w:t>s</w:t>
      </w:r>
      <w:r w:rsidR="00DD2F8B" w:rsidRPr="00BC79E1">
        <w:rPr>
          <w:rStyle w:val="IntenseEmphasis"/>
          <w:rFonts w:asciiTheme="majorHAnsi" w:hAnsiTheme="majorHAnsi" w:cstheme="majorHAnsi"/>
          <w:sz w:val="24"/>
          <w:szCs w:val="28"/>
        </w:rPr>
        <w:t xml:space="preserve">: </w:t>
      </w:r>
    </w:p>
    <w:p w14:paraId="754CBFF0" w14:textId="3C73975C" w:rsidR="004E4DEF" w:rsidRDefault="00C036E6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b/>
          <w:bCs/>
          <w:color w:val="1F3864" w:themeColor="accent1" w:themeShade="80"/>
        </w:rPr>
        <w:t>Step 1.</w:t>
      </w:r>
      <w:r w:rsidRPr="00C036E6">
        <w:rPr>
          <w:rFonts w:asciiTheme="majorHAnsi" w:hAnsiTheme="majorHAnsi" w:cstheme="majorHAnsi"/>
          <w:color w:val="1F3864" w:themeColor="accent1" w:themeShade="80"/>
        </w:rPr>
        <w:t xml:space="preserve"> </w:t>
      </w:r>
      <w:r w:rsidR="004E4DEF" w:rsidRPr="00C036E6">
        <w:rPr>
          <w:rFonts w:asciiTheme="majorHAnsi" w:hAnsiTheme="majorHAnsi" w:cstheme="majorHAnsi"/>
        </w:rPr>
        <w:t>The Atlas login page w</w:t>
      </w:r>
      <w:r w:rsidR="00546901">
        <w:rPr>
          <w:rFonts w:asciiTheme="majorHAnsi" w:hAnsiTheme="majorHAnsi" w:cstheme="majorHAnsi"/>
        </w:rPr>
        <w:t>i</w:t>
      </w:r>
      <w:r w:rsidR="004E4DEF" w:rsidRPr="00C036E6">
        <w:rPr>
          <w:rFonts w:asciiTheme="majorHAnsi" w:hAnsiTheme="majorHAnsi" w:cstheme="majorHAnsi"/>
        </w:rPr>
        <w:t xml:space="preserve">ll be changed to look something </w:t>
      </w:r>
      <w:proofErr w:type="gramStart"/>
      <w:r w:rsidR="004E4DEF" w:rsidRPr="00C036E6">
        <w:rPr>
          <w:rFonts w:asciiTheme="majorHAnsi" w:hAnsiTheme="majorHAnsi" w:cstheme="majorHAnsi"/>
        </w:rPr>
        <w:t>similar to</w:t>
      </w:r>
      <w:proofErr w:type="gramEnd"/>
      <w:r w:rsidR="004E4DEF" w:rsidRPr="00C036E6">
        <w:rPr>
          <w:rFonts w:asciiTheme="majorHAnsi" w:hAnsiTheme="majorHAnsi" w:cstheme="majorHAnsi"/>
        </w:rPr>
        <w:t xml:space="preserve"> the below image. Please use your existing login/password credentials to sign-in to Atlas.</w:t>
      </w:r>
    </w:p>
    <w:p w14:paraId="3982830F" w14:textId="77777777" w:rsidR="008161C1" w:rsidRDefault="008161C1" w:rsidP="00C036E6">
      <w:pPr>
        <w:jc w:val="both"/>
        <w:rPr>
          <w:rFonts w:asciiTheme="majorHAnsi" w:hAnsiTheme="majorHAnsi" w:cstheme="majorHAnsi"/>
        </w:rPr>
      </w:pPr>
    </w:p>
    <w:p w14:paraId="4F22BEAE" w14:textId="37EE202B" w:rsidR="007A7A4A" w:rsidRPr="00C036E6" w:rsidRDefault="007A7A4A" w:rsidP="00C036E6">
      <w:pPr>
        <w:jc w:val="both"/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0CDFFF63" wp14:editId="6434F315">
            <wp:simplePos x="0" y="0"/>
            <wp:positionH relativeFrom="margin">
              <wp:align>center</wp:align>
            </wp:positionH>
            <wp:positionV relativeFrom="paragraph">
              <wp:posOffset>3870</wp:posOffset>
            </wp:positionV>
            <wp:extent cx="3793974" cy="234638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3974" cy="2346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BE4EA9" w14:textId="0F00DBB4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24412856" w14:textId="6A0ECB5F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71D71439" w14:textId="5E8DB2DE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2E1B177E" w14:textId="4A0F0073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064EA67D" w14:textId="1255C07C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7EC61BED" w14:textId="2FBA98B4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1ED34DD8" w14:textId="2B5E1A9B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542F7C8E" w14:textId="440CB865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07E14C34" w14:textId="5EEA99BC" w:rsidR="004E4DEF" w:rsidRPr="00BC79E1" w:rsidRDefault="004E4DEF" w:rsidP="00C036E6">
      <w:pPr>
        <w:jc w:val="both"/>
        <w:rPr>
          <w:rFonts w:asciiTheme="majorHAnsi" w:hAnsiTheme="majorHAnsi" w:cstheme="majorHAnsi"/>
        </w:rPr>
      </w:pPr>
    </w:p>
    <w:p w14:paraId="69189F7B" w14:textId="77777777" w:rsidR="008161C1" w:rsidRPr="00BC79E1" w:rsidRDefault="008161C1" w:rsidP="00C036E6">
      <w:pPr>
        <w:jc w:val="both"/>
        <w:rPr>
          <w:rFonts w:asciiTheme="majorHAnsi" w:hAnsiTheme="majorHAnsi" w:cstheme="majorHAnsi"/>
        </w:rPr>
      </w:pPr>
    </w:p>
    <w:p w14:paraId="20FFAE99" w14:textId="240F1AE3" w:rsidR="00D95CA8" w:rsidRPr="00C036E6" w:rsidRDefault="00C036E6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b/>
          <w:bCs/>
          <w:color w:val="1F3864" w:themeColor="accent1" w:themeShade="80"/>
        </w:rPr>
        <w:t>Step 2.</w:t>
      </w:r>
      <w:r w:rsidRPr="00C036E6">
        <w:rPr>
          <w:rFonts w:asciiTheme="majorHAnsi" w:hAnsiTheme="majorHAnsi" w:cstheme="majorHAnsi"/>
          <w:color w:val="1F3864" w:themeColor="accent1" w:themeShade="80"/>
        </w:rPr>
        <w:t xml:space="preserve"> </w:t>
      </w:r>
      <w:r w:rsidR="00D95CA8" w:rsidRPr="00C036E6">
        <w:rPr>
          <w:rFonts w:asciiTheme="majorHAnsi" w:hAnsiTheme="majorHAnsi" w:cstheme="majorHAnsi"/>
        </w:rPr>
        <w:t xml:space="preserve">Follow the prompts on the screen to register on the new authentication system. Enter your corporate email address and then click the </w:t>
      </w:r>
      <w:r w:rsidR="00D95CA8" w:rsidRPr="005B1A55">
        <w:rPr>
          <w:rFonts w:asciiTheme="majorHAnsi" w:hAnsiTheme="majorHAnsi" w:cstheme="majorHAnsi"/>
          <w:b/>
          <w:bCs/>
          <w:color w:val="4472C4" w:themeColor="accent1"/>
        </w:rPr>
        <w:t xml:space="preserve">Send </w:t>
      </w:r>
      <w:r w:rsidR="007D7CE9">
        <w:rPr>
          <w:rFonts w:asciiTheme="majorHAnsi" w:hAnsiTheme="majorHAnsi" w:cstheme="majorHAnsi"/>
          <w:b/>
          <w:bCs/>
          <w:color w:val="4472C4" w:themeColor="accent1"/>
        </w:rPr>
        <w:t>V</w:t>
      </w:r>
      <w:r w:rsidR="00D95CA8" w:rsidRPr="005B1A55">
        <w:rPr>
          <w:rFonts w:asciiTheme="majorHAnsi" w:hAnsiTheme="majorHAnsi" w:cstheme="majorHAnsi"/>
          <w:b/>
          <w:bCs/>
          <w:color w:val="4472C4" w:themeColor="accent1"/>
        </w:rPr>
        <w:t>erification Code</w:t>
      </w:r>
      <w:r w:rsidR="00D95CA8" w:rsidRPr="00C036E6">
        <w:rPr>
          <w:rFonts w:asciiTheme="majorHAnsi" w:hAnsiTheme="majorHAnsi" w:cstheme="majorHAnsi"/>
          <w:color w:val="4472C4" w:themeColor="accent1"/>
        </w:rPr>
        <w:t xml:space="preserve"> </w:t>
      </w:r>
      <w:r w:rsidR="00D95CA8" w:rsidRPr="00C036E6">
        <w:rPr>
          <w:rFonts w:asciiTheme="majorHAnsi" w:hAnsiTheme="majorHAnsi" w:cstheme="majorHAnsi"/>
        </w:rPr>
        <w:t>button.</w:t>
      </w:r>
    </w:p>
    <w:p w14:paraId="6EC03003" w14:textId="77777777" w:rsidR="008161C1" w:rsidRPr="00C036E6" w:rsidRDefault="008161C1" w:rsidP="00C036E6">
      <w:pPr>
        <w:jc w:val="both"/>
        <w:rPr>
          <w:rFonts w:asciiTheme="majorHAnsi" w:hAnsiTheme="majorHAnsi" w:cstheme="majorHAnsi"/>
        </w:rPr>
      </w:pPr>
    </w:p>
    <w:p w14:paraId="09E6A99B" w14:textId="32246972" w:rsidR="00D95CA8" w:rsidRDefault="0039127A" w:rsidP="00D95CA8">
      <w:r>
        <w:rPr>
          <w:noProof/>
        </w:rPr>
        <w:drawing>
          <wp:anchor distT="0" distB="0" distL="114300" distR="114300" simplePos="0" relativeHeight="251658245" behindDoc="0" locked="0" layoutInCell="1" allowOverlap="1" wp14:anchorId="5042F16C" wp14:editId="39EE0F75">
            <wp:simplePos x="0" y="0"/>
            <wp:positionH relativeFrom="margin">
              <wp:align>center</wp:align>
            </wp:positionH>
            <wp:positionV relativeFrom="paragraph">
              <wp:posOffset>12928</wp:posOffset>
            </wp:positionV>
            <wp:extent cx="3813175" cy="2374265"/>
            <wp:effectExtent l="0" t="0" r="0" b="698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17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2BEEA0" w14:textId="171F985A" w:rsidR="00D95CA8" w:rsidRDefault="00D95CA8" w:rsidP="00D95CA8"/>
    <w:p w14:paraId="65BFC0F0" w14:textId="680A96DA" w:rsidR="00D95CA8" w:rsidRDefault="00D95CA8" w:rsidP="00D95CA8"/>
    <w:p w14:paraId="74DD48FF" w14:textId="7A5BA219" w:rsidR="00D95CA8" w:rsidRDefault="00D95CA8" w:rsidP="00D95CA8"/>
    <w:p w14:paraId="6E9FF0A0" w14:textId="24DF1850" w:rsidR="00D95CA8" w:rsidRDefault="00D95CA8" w:rsidP="00D95CA8"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7EE79DF" wp14:editId="5231D4B8">
                <wp:simplePos x="0" y="0"/>
                <wp:positionH relativeFrom="margin">
                  <wp:align>center</wp:align>
                </wp:positionH>
                <wp:positionV relativeFrom="paragraph">
                  <wp:posOffset>229834</wp:posOffset>
                </wp:positionV>
                <wp:extent cx="897147" cy="298684"/>
                <wp:effectExtent l="0" t="0" r="17780" b="2540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147" cy="29868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oval w14:anchorId="75448EFE" id="Oval 6" o:spid="_x0000_s1026" style="position:absolute;margin-left:0;margin-top:18.1pt;width:70.65pt;height:23.5pt;z-index:25165927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" filled="f" strokecolor="red" strokeweight="1pt">
                <v:stroke joinstyle="miter"/>
                <w10:wrap anchorx="margin"/>
              </v:oval>
            </w:pict>
          </mc:Fallback>
        </mc:AlternateContent>
      </w:r>
    </w:p>
    <w:p w14:paraId="73569678" w14:textId="582FAB68" w:rsidR="00D95CA8" w:rsidRDefault="00D95CA8" w:rsidP="00D95CA8"/>
    <w:p w14:paraId="7584EC20" w14:textId="6D0D3C24" w:rsidR="00D95CA8" w:rsidRDefault="00D95CA8" w:rsidP="00D95CA8"/>
    <w:p w14:paraId="0EBDD498" w14:textId="52884EC1" w:rsidR="00D95CA8" w:rsidRDefault="00D95CA8" w:rsidP="00D95CA8"/>
    <w:p w14:paraId="1F4BE920" w14:textId="505E991E" w:rsidR="00D95CA8" w:rsidRDefault="00D95CA8" w:rsidP="00D95CA8"/>
    <w:p w14:paraId="297DDAA6" w14:textId="6229BE86" w:rsidR="00D95CA8" w:rsidRDefault="00D95CA8" w:rsidP="00D95CA8"/>
    <w:p w14:paraId="7DAE2D92" w14:textId="1E173B5E" w:rsidR="00D95CA8" w:rsidRDefault="00D95CA8" w:rsidP="00C20828">
      <w:pPr>
        <w:ind w:firstLine="720"/>
      </w:pPr>
    </w:p>
    <w:p w14:paraId="13D71A91" w14:textId="597FCD96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  <w:r>
        <w:lastRenderedPageBreak/>
        <w:softHyphen/>
      </w:r>
      <w:r>
        <w:softHyphen/>
      </w:r>
      <w:r w:rsidRPr="00D95CA8">
        <w:t xml:space="preserve"> </w:t>
      </w:r>
      <w:r w:rsidR="00DB0173">
        <w:tab/>
      </w:r>
      <w:r w:rsidRPr="00C036E6">
        <w:rPr>
          <w:rFonts w:asciiTheme="majorHAnsi" w:hAnsiTheme="majorHAnsi" w:cstheme="majorHAnsi"/>
        </w:rPr>
        <w:t xml:space="preserve">You will then receive a message </w:t>
      </w:r>
      <w:proofErr w:type="gramStart"/>
      <w:r w:rsidRPr="00C036E6">
        <w:rPr>
          <w:rFonts w:asciiTheme="majorHAnsi" w:hAnsiTheme="majorHAnsi" w:cstheme="majorHAnsi"/>
        </w:rPr>
        <w:t>similar to</w:t>
      </w:r>
      <w:proofErr w:type="gramEnd"/>
      <w:r w:rsidRPr="00C036E6">
        <w:rPr>
          <w:rFonts w:asciiTheme="majorHAnsi" w:hAnsiTheme="majorHAnsi" w:cstheme="majorHAnsi"/>
        </w:rPr>
        <w:t xml:space="preserve"> the one below.</w:t>
      </w:r>
    </w:p>
    <w:p w14:paraId="5D6AEDE7" w14:textId="6D7FD32D" w:rsidR="00D95CA8" w:rsidRPr="00C036E6" w:rsidRDefault="003174CA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4" behindDoc="0" locked="0" layoutInCell="1" allowOverlap="1" wp14:anchorId="699E7668" wp14:editId="2F34C4FA">
            <wp:simplePos x="0" y="0"/>
            <wp:positionH relativeFrom="margin">
              <wp:posOffset>969010</wp:posOffset>
            </wp:positionH>
            <wp:positionV relativeFrom="paragraph">
              <wp:posOffset>28575</wp:posOffset>
            </wp:positionV>
            <wp:extent cx="3349625" cy="2464435"/>
            <wp:effectExtent l="0" t="0" r="317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9625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2C029" w14:textId="3B12B73E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580C90E6" w14:textId="0A321DAB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5DB280FE" w14:textId="414B7BE3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7C4D4C67" w14:textId="6F988A0B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49F4B88A" w14:textId="175CBFE8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0F70AF63" w14:textId="1B3C1565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6AF6112C" w14:textId="44E6387D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2E15591A" w14:textId="04402012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40B4F798" w14:textId="4DFF8C72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75D76010" w14:textId="77777777" w:rsidR="00D95CA8" w:rsidRPr="00C036E6" w:rsidRDefault="00D95CA8" w:rsidP="00C036E6">
      <w:pPr>
        <w:jc w:val="both"/>
        <w:rPr>
          <w:rFonts w:asciiTheme="majorHAnsi" w:hAnsiTheme="majorHAnsi" w:cstheme="majorHAnsi"/>
        </w:rPr>
      </w:pPr>
    </w:p>
    <w:p w14:paraId="42C8443D" w14:textId="4C32231D" w:rsidR="00DB0173" w:rsidRPr="00C036E6" w:rsidRDefault="00C036E6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b/>
          <w:bCs/>
          <w:color w:val="1F3864" w:themeColor="accent1" w:themeShade="80"/>
        </w:rPr>
        <w:t>Step 3.</w:t>
      </w:r>
      <w:r w:rsidRPr="00C036E6">
        <w:rPr>
          <w:rFonts w:asciiTheme="majorHAnsi" w:hAnsiTheme="majorHAnsi" w:cstheme="majorHAnsi"/>
          <w:color w:val="1F3864" w:themeColor="accent1" w:themeShade="80"/>
        </w:rPr>
        <w:t xml:space="preserve"> </w:t>
      </w:r>
      <w:r w:rsidR="00DB0173" w:rsidRPr="00C036E6">
        <w:rPr>
          <w:rFonts w:asciiTheme="majorHAnsi" w:hAnsiTheme="majorHAnsi" w:cstheme="majorHAnsi"/>
        </w:rPr>
        <w:t xml:space="preserve">Enter the code from the email message to the </w:t>
      </w:r>
      <w:r w:rsidR="005B1A55">
        <w:rPr>
          <w:rFonts w:asciiTheme="majorHAnsi" w:hAnsiTheme="majorHAnsi" w:cstheme="majorHAnsi"/>
          <w:b/>
          <w:bCs/>
          <w:color w:val="4472C4" w:themeColor="accent1"/>
        </w:rPr>
        <w:t>V</w:t>
      </w:r>
      <w:r w:rsidR="00DB0173" w:rsidRPr="005B1A55">
        <w:rPr>
          <w:rFonts w:asciiTheme="majorHAnsi" w:hAnsiTheme="majorHAnsi" w:cstheme="majorHAnsi"/>
          <w:b/>
          <w:bCs/>
          <w:color w:val="4472C4" w:themeColor="accent1"/>
        </w:rPr>
        <w:t>erification Code</w:t>
      </w:r>
      <w:r w:rsidR="00DB0173" w:rsidRPr="005B1A55">
        <w:rPr>
          <w:rFonts w:asciiTheme="majorHAnsi" w:hAnsiTheme="majorHAnsi" w:cstheme="majorHAnsi"/>
        </w:rPr>
        <w:t xml:space="preserve"> </w:t>
      </w:r>
      <w:r w:rsidR="00DB0173" w:rsidRPr="00C036E6">
        <w:rPr>
          <w:rFonts w:asciiTheme="majorHAnsi" w:hAnsiTheme="majorHAnsi" w:cstheme="majorHAnsi"/>
        </w:rPr>
        <w:t xml:space="preserve">box. The select the </w:t>
      </w:r>
      <w:r w:rsidR="00DB0173" w:rsidRPr="005B1A55">
        <w:rPr>
          <w:rFonts w:asciiTheme="majorHAnsi" w:hAnsiTheme="majorHAnsi" w:cstheme="majorHAnsi"/>
          <w:b/>
          <w:bCs/>
          <w:color w:val="4472C4" w:themeColor="accent1"/>
        </w:rPr>
        <w:t>Verify Code</w:t>
      </w:r>
      <w:r w:rsidR="005B1A55">
        <w:rPr>
          <w:rFonts w:asciiTheme="majorHAnsi" w:hAnsiTheme="majorHAnsi" w:cstheme="majorHAnsi"/>
          <w:b/>
          <w:bCs/>
          <w:color w:val="4472C4" w:themeColor="accent1"/>
        </w:rPr>
        <w:t xml:space="preserve"> </w:t>
      </w:r>
      <w:r w:rsidR="00DB0173" w:rsidRPr="00C036E6">
        <w:rPr>
          <w:rFonts w:asciiTheme="majorHAnsi" w:hAnsiTheme="majorHAnsi" w:cstheme="majorHAnsi"/>
        </w:rPr>
        <w:t>button.</w:t>
      </w:r>
    </w:p>
    <w:p w14:paraId="5F3363B3" w14:textId="4CE35CA3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0" behindDoc="0" locked="0" layoutInCell="1" allowOverlap="1" wp14:anchorId="5D50231E" wp14:editId="610B29CB">
            <wp:simplePos x="0" y="0"/>
            <wp:positionH relativeFrom="margin">
              <wp:align>center</wp:align>
            </wp:positionH>
            <wp:positionV relativeFrom="paragraph">
              <wp:posOffset>17448</wp:posOffset>
            </wp:positionV>
            <wp:extent cx="3779520" cy="234632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3EE7CB" w14:textId="70DD75A3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32987AC2" w14:textId="533839FC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0408BC65" w14:textId="5D5FA909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77F79927" w14:textId="75D3D734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5ECA8500" w14:textId="243EFA21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084ED196" w14:textId="19633B62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52D1050B" w14:textId="3AC5CF31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29F61DF3" w14:textId="5DFEC71E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1229B69F" w14:textId="77777777" w:rsidR="008161C1" w:rsidRPr="00C036E6" w:rsidRDefault="008161C1" w:rsidP="00C036E6">
      <w:pPr>
        <w:jc w:val="both"/>
        <w:rPr>
          <w:rFonts w:asciiTheme="majorHAnsi" w:hAnsiTheme="majorHAnsi" w:cstheme="majorHAnsi"/>
        </w:rPr>
      </w:pPr>
    </w:p>
    <w:p w14:paraId="0FDB0171" w14:textId="61976FB0" w:rsidR="00DB0173" w:rsidRPr="00C036E6" w:rsidRDefault="00DB0173" w:rsidP="00C036E6">
      <w:pPr>
        <w:jc w:val="both"/>
        <w:rPr>
          <w:rFonts w:asciiTheme="majorHAnsi" w:hAnsiTheme="majorHAnsi" w:cstheme="majorHAnsi"/>
        </w:rPr>
      </w:pPr>
    </w:p>
    <w:p w14:paraId="0D859F05" w14:textId="75731195" w:rsidR="003174CA" w:rsidRPr="00C036E6" w:rsidRDefault="00C036E6" w:rsidP="00C036E6">
      <w:pPr>
        <w:jc w:val="both"/>
        <w:rPr>
          <w:rFonts w:asciiTheme="majorHAnsi" w:hAnsiTheme="majorHAnsi" w:cstheme="majorHAnsi"/>
        </w:rPr>
      </w:pPr>
      <w:r w:rsidRPr="00C036E6">
        <w:rPr>
          <w:rFonts w:asciiTheme="majorHAnsi" w:hAnsiTheme="majorHAnsi" w:cstheme="majorHAnsi"/>
          <w:b/>
          <w:bCs/>
          <w:color w:val="1F3864" w:themeColor="accent1" w:themeShade="80"/>
        </w:rPr>
        <w:t>Step 4.</w:t>
      </w:r>
      <w:r w:rsidRPr="00C036E6">
        <w:rPr>
          <w:rFonts w:asciiTheme="majorHAnsi" w:hAnsiTheme="majorHAnsi" w:cstheme="majorHAnsi"/>
          <w:color w:val="1F3864" w:themeColor="accent1" w:themeShade="80"/>
        </w:rPr>
        <w:t xml:space="preserve"> </w:t>
      </w:r>
      <w:r w:rsidR="003174CA" w:rsidRPr="00C036E6">
        <w:rPr>
          <w:rFonts w:asciiTheme="majorHAnsi" w:hAnsiTheme="majorHAnsi" w:cstheme="majorHAnsi"/>
        </w:rPr>
        <w:t xml:space="preserve">Click </w:t>
      </w:r>
      <w:r w:rsidR="003174CA" w:rsidRPr="005B1A55">
        <w:rPr>
          <w:rFonts w:asciiTheme="majorHAnsi" w:hAnsiTheme="majorHAnsi" w:cstheme="majorHAnsi"/>
          <w:b/>
          <w:bCs/>
          <w:color w:val="4472C4" w:themeColor="accent1"/>
        </w:rPr>
        <w:t>Continue</w:t>
      </w:r>
    </w:p>
    <w:p w14:paraId="1769FA33" w14:textId="35DD6277" w:rsidR="00DB0173" w:rsidRDefault="00BC79E1" w:rsidP="003174CA">
      <w:r>
        <w:rPr>
          <w:noProof/>
        </w:rPr>
        <w:drawing>
          <wp:anchor distT="0" distB="0" distL="114300" distR="114300" simplePos="0" relativeHeight="251658241" behindDoc="0" locked="0" layoutInCell="1" allowOverlap="1" wp14:anchorId="002A8915" wp14:editId="03D7206D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3810000" cy="237045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B6D70" w14:textId="533E2189" w:rsidR="00DB0173" w:rsidRDefault="00DB0173" w:rsidP="00DB0173"/>
    <w:p w14:paraId="3F4F7230" w14:textId="1BF3F985" w:rsidR="00DB0173" w:rsidRDefault="00DB0173" w:rsidP="00DB0173"/>
    <w:p w14:paraId="5549D970" w14:textId="0D278923" w:rsidR="00DB0173" w:rsidRDefault="00DB0173" w:rsidP="00DB0173"/>
    <w:p w14:paraId="40C4C953" w14:textId="586C452D" w:rsidR="00DB0173" w:rsidRDefault="00DB0173" w:rsidP="00DB0173"/>
    <w:p w14:paraId="4CA6A8E3" w14:textId="30A9E8A1" w:rsidR="00DB0173" w:rsidRDefault="00DB0173" w:rsidP="00DB0173"/>
    <w:p w14:paraId="014E2C01" w14:textId="19F2B044" w:rsidR="00DB0173" w:rsidRDefault="00DB0173" w:rsidP="00DB0173"/>
    <w:p w14:paraId="65F36169" w14:textId="6F03B98E" w:rsidR="00DB0173" w:rsidRDefault="00DB0173" w:rsidP="00DB0173"/>
    <w:p w14:paraId="7CF2731E" w14:textId="3E96D941" w:rsidR="00BC79E1" w:rsidRDefault="00BC79E1" w:rsidP="00DB0173"/>
    <w:p w14:paraId="22ED87AF" w14:textId="0D7B17D3" w:rsidR="00BC79E1" w:rsidRDefault="00BC79E1" w:rsidP="00DB0173"/>
    <w:p w14:paraId="12C0AEE9" w14:textId="02CA52B6" w:rsidR="00C036E6" w:rsidRPr="00C036E6" w:rsidRDefault="00C036E6" w:rsidP="00C036E6">
      <w:r w:rsidRPr="00C036E6">
        <w:rPr>
          <w:b/>
          <w:bCs/>
          <w:color w:val="1F3864" w:themeColor="accent1" w:themeShade="80"/>
        </w:rPr>
        <w:lastRenderedPageBreak/>
        <w:t>Step 5.</w:t>
      </w:r>
      <w:r w:rsidRPr="00C036E6">
        <w:rPr>
          <w:color w:val="1F3864" w:themeColor="accent1" w:themeShade="80"/>
        </w:rPr>
        <w:t xml:space="preserve"> </w:t>
      </w:r>
      <w:r>
        <w:t xml:space="preserve">Enter a NEW </w:t>
      </w:r>
      <w:r w:rsidR="007D7CE9">
        <w:t>p</w:t>
      </w:r>
      <w:r>
        <w:t xml:space="preserve">assword and select </w:t>
      </w:r>
      <w:r w:rsidRPr="005B1A55">
        <w:rPr>
          <w:b/>
          <w:bCs/>
          <w:color w:val="4472C4" w:themeColor="accent1"/>
        </w:rPr>
        <w:t>Continue</w:t>
      </w:r>
    </w:p>
    <w:p w14:paraId="689F8B51" w14:textId="6C421E89" w:rsidR="00C036E6" w:rsidRDefault="0024751B" w:rsidP="00C036E6">
      <w:r>
        <w:rPr>
          <w:noProof/>
        </w:rPr>
        <w:drawing>
          <wp:anchor distT="0" distB="0" distL="114300" distR="114300" simplePos="0" relativeHeight="251658242" behindDoc="0" locked="0" layoutInCell="1" allowOverlap="1" wp14:anchorId="6FDBFC2D" wp14:editId="3F9A5B77">
            <wp:simplePos x="0" y="0"/>
            <wp:positionH relativeFrom="margin">
              <wp:align>center</wp:align>
            </wp:positionH>
            <wp:positionV relativeFrom="paragraph">
              <wp:posOffset>7915</wp:posOffset>
            </wp:positionV>
            <wp:extent cx="3806190" cy="2356485"/>
            <wp:effectExtent l="0" t="0" r="3810" b="571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94B6C" w14:textId="1FB3BB13" w:rsidR="009878D1" w:rsidRDefault="009878D1" w:rsidP="00C036E6">
      <w:pPr>
        <w:ind w:left="720" w:hanging="360"/>
        <w:rPr>
          <w:rFonts w:ascii="Proxima Nova Rg" w:hAnsi="Proxima Nova Rg"/>
        </w:rPr>
      </w:pPr>
    </w:p>
    <w:p w14:paraId="4D1C8F62" w14:textId="5BB58761" w:rsidR="0024751B" w:rsidRDefault="0024751B" w:rsidP="00C036E6">
      <w:pPr>
        <w:ind w:left="720" w:hanging="360"/>
        <w:rPr>
          <w:rFonts w:ascii="Proxima Nova Rg" w:hAnsi="Proxima Nova Rg"/>
        </w:rPr>
      </w:pPr>
    </w:p>
    <w:p w14:paraId="5E1779D7" w14:textId="45AA12A2" w:rsidR="0024751B" w:rsidRDefault="0024751B" w:rsidP="00C036E6">
      <w:pPr>
        <w:ind w:left="720" w:hanging="360"/>
        <w:rPr>
          <w:rFonts w:ascii="Proxima Nova Rg" w:hAnsi="Proxima Nova Rg"/>
        </w:rPr>
      </w:pPr>
    </w:p>
    <w:p w14:paraId="2899AF6A" w14:textId="2AEB31D4" w:rsidR="0024751B" w:rsidRDefault="0024751B" w:rsidP="00C036E6">
      <w:pPr>
        <w:ind w:left="720" w:hanging="360"/>
        <w:rPr>
          <w:rFonts w:ascii="Proxima Nova Rg" w:hAnsi="Proxima Nova Rg"/>
        </w:rPr>
      </w:pPr>
    </w:p>
    <w:p w14:paraId="1BE34DF6" w14:textId="7A3295D4" w:rsidR="0024751B" w:rsidRDefault="0024751B" w:rsidP="00C036E6">
      <w:pPr>
        <w:ind w:left="720" w:hanging="360"/>
        <w:rPr>
          <w:rFonts w:ascii="Proxima Nova Rg" w:hAnsi="Proxima Nova Rg"/>
        </w:rPr>
      </w:pPr>
    </w:p>
    <w:p w14:paraId="42B5305C" w14:textId="049401BF" w:rsidR="0024751B" w:rsidRDefault="0024751B" w:rsidP="0024751B">
      <w:pPr>
        <w:rPr>
          <w:rFonts w:ascii="Proxima Nova Rg" w:hAnsi="Proxima Nova Rg"/>
        </w:rPr>
      </w:pPr>
    </w:p>
    <w:p w14:paraId="3D13BC00" w14:textId="39202E02" w:rsidR="0024751B" w:rsidRDefault="0024751B" w:rsidP="0024751B">
      <w:pPr>
        <w:rPr>
          <w:rFonts w:ascii="Proxima Nova Rg" w:hAnsi="Proxima Nova Rg"/>
        </w:rPr>
      </w:pPr>
    </w:p>
    <w:p w14:paraId="2291CCAF" w14:textId="48CF0963" w:rsidR="0024751B" w:rsidRDefault="0024751B" w:rsidP="0024751B">
      <w:pPr>
        <w:rPr>
          <w:rFonts w:ascii="Proxima Nova Rg" w:hAnsi="Proxima Nova Rg"/>
        </w:rPr>
      </w:pPr>
    </w:p>
    <w:p w14:paraId="49A807FC" w14:textId="77777777" w:rsidR="008161C1" w:rsidRDefault="008161C1" w:rsidP="0024751B">
      <w:pPr>
        <w:rPr>
          <w:rFonts w:ascii="Proxima Nova Rg" w:hAnsi="Proxima Nova Rg"/>
        </w:rPr>
      </w:pPr>
    </w:p>
    <w:p w14:paraId="250531D5" w14:textId="77777777" w:rsidR="00576D00" w:rsidRDefault="00576D00" w:rsidP="00576D00">
      <w:pPr>
        <w:rPr>
          <w:b/>
          <w:bCs/>
        </w:rPr>
      </w:pPr>
    </w:p>
    <w:p w14:paraId="3F254F69" w14:textId="28658C02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  <w:r w:rsidRPr="00576D00"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  <w:t xml:space="preserve">Use Atlas as </w:t>
      </w:r>
      <w:r w:rsidR="007D7CE9"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  <w:t>n</w:t>
      </w:r>
      <w:r w:rsidRPr="00576D00"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  <w:t>ormal</w:t>
      </w:r>
    </w:p>
    <w:p w14:paraId="724DF032" w14:textId="51C82A2E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34D5343C" wp14:editId="4D3E57C6">
            <wp:simplePos x="0" y="0"/>
            <wp:positionH relativeFrom="column">
              <wp:posOffset>669851</wp:posOffset>
            </wp:positionH>
            <wp:positionV relativeFrom="paragraph">
              <wp:posOffset>79981</wp:posOffset>
            </wp:positionV>
            <wp:extent cx="4298412" cy="2668138"/>
            <wp:effectExtent l="0" t="0" r="698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412" cy="2668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06FA2F" w14:textId="0AFCFA73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2620CC7F" w14:textId="5351D8E3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05FA5183" w14:textId="6F15C848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31B16D1D" w14:textId="7EB3CE38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52FB2EA2" w14:textId="0938D319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64071C2E" w14:textId="7FD0F017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0D97AB54" w14:textId="0E946A7E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6EC6275B" w14:textId="42E0C81E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3BEB7C30" w14:textId="77777777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52E82DB1" w14:textId="77777777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7C72569B" w14:textId="77777777" w:rsidR="00576D00" w:rsidRDefault="00576D00" w:rsidP="00576D00">
      <w:pP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</w:p>
    <w:p w14:paraId="66713A35" w14:textId="56705C38" w:rsidR="00576D00" w:rsidRPr="00576D00" w:rsidRDefault="00576D00" w:rsidP="00576D00">
      <w:pPr>
        <w:jc w:val="both"/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</w:pPr>
      <w:r>
        <w:rPr>
          <w:rFonts w:asciiTheme="majorHAnsi" w:hAnsiTheme="majorHAnsi" w:cstheme="majorHAnsi"/>
          <w:b/>
          <w:bCs/>
          <w:color w:val="1F3864" w:themeColor="accent1" w:themeShade="80"/>
          <w:sz w:val="24"/>
        </w:rPr>
        <w:t>*</w:t>
      </w:r>
      <w:r>
        <w:t>If you experience any issues with accessing Atlas or have Atlas related questions, please submit a “</w:t>
      </w:r>
      <w:hyperlink r:id="rId20" w:history="1">
        <w:r>
          <w:rPr>
            <w:rStyle w:val="Hyperlink"/>
          </w:rPr>
          <w:t>Create Incident”</w:t>
        </w:r>
      </w:hyperlink>
      <w:r>
        <w:t xml:space="preserve"> request in </w:t>
      </w:r>
      <w:hyperlink r:id="rId21" w:history="1">
        <w:proofErr w:type="spellStart"/>
        <w:r>
          <w:rPr>
            <w:rStyle w:val="Hyperlink"/>
          </w:rPr>
          <w:t>UNall</w:t>
        </w:r>
        <w:proofErr w:type="spellEnd"/>
        <w:r>
          <w:rPr>
            <w:rStyle w:val="Hyperlink"/>
          </w:rPr>
          <w:t xml:space="preserve"> service management portal</w:t>
        </w:r>
      </w:hyperlink>
      <w:r>
        <w:t xml:space="preserve"> for follow-up by the technical team.</w:t>
      </w:r>
    </w:p>
    <w:sectPr w:rsidR="00576D00" w:rsidRPr="00576D00" w:rsidSect="00C20828">
      <w:headerReference w:type="default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01910" w14:textId="77777777" w:rsidR="001A7DD0" w:rsidRDefault="001A7DD0" w:rsidP="00333B10">
      <w:r>
        <w:separator/>
      </w:r>
    </w:p>
  </w:endnote>
  <w:endnote w:type="continuationSeparator" w:id="0">
    <w:p w14:paraId="05B532E9" w14:textId="77777777" w:rsidR="001A7DD0" w:rsidRDefault="001A7DD0" w:rsidP="00333B10">
      <w:r>
        <w:continuationSeparator/>
      </w:r>
    </w:p>
  </w:endnote>
  <w:endnote w:type="continuationNotice" w:id="1">
    <w:p w14:paraId="1CD0858F" w14:textId="77777777" w:rsidR="001A7DD0" w:rsidRDefault="001A7D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Yu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Proxima Nova Medium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8BDEA" w14:textId="58EB96CD" w:rsidR="00C661D8" w:rsidRDefault="00C71B86" w:rsidP="002A4F05">
    <w:pPr>
      <w:pStyle w:val="Footer"/>
      <w:jc w:val="right"/>
    </w:pPr>
    <w:r w:rsidRPr="00F8774E">
      <w:rPr>
        <w:color w:val="A6A6A6" w:themeColor="background1" w:themeShade="A6"/>
        <w:sz w:val="18"/>
        <w:szCs w:val="18"/>
      </w:rPr>
      <w:t xml:space="preserve">Office </w:t>
    </w:r>
    <w:r w:rsidR="00C20828">
      <w:rPr>
        <w:color w:val="A6A6A6" w:themeColor="background1" w:themeShade="A6"/>
        <w:sz w:val="18"/>
        <w:szCs w:val="18"/>
      </w:rPr>
      <w:t>of</w:t>
    </w:r>
    <w:r w:rsidRPr="00F8774E">
      <w:rPr>
        <w:color w:val="A6A6A6" w:themeColor="background1" w:themeShade="A6"/>
        <w:sz w:val="18"/>
        <w:szCs w:val="18"/>
      </w:rPr>
      <w:t xml:space="preserve"> Information Management and Technology</w:t>
    </w:r>
    <w:r w:rsidRPr="00F8774E">
      <w:rPr>
        <w:color w:val="A6A6A6" w:themeColor="background1" w:themeShade="A6"/>
      </w:rPr>
      <w:ptab w:relativeTo="margin" w:alignment="center" w:leader="none"/>
    </w:r>
    <w:r w:rsidRPr="00F8774E">
      <w:rPr>
        <w:color w:val="A6A6A6" w:themeColor="background1" w:themeShade="A6"/>
      </w:rPr>
      <w:ptab w:relativeTo="margin" w:alignment="right" w:leader="none"/>
    </w:r>
    <w:r w:rsidRPr="00F8774E">
      <w:rPr>
        <w:color w:val="A6A6A6" w:themeColor="background1" w:themeShade="A6"/>
        <w:sz w:val="18"/>
        <w:szCs w:val="18"/>
      </w:rPr>
      <w:t xml:space="preserve">     User QuickStart Guide </w:t>
    </w:r>
    <w:r w:rsidRPr="00CD56F7">
      <w:rPr>
        <w:color w:val="A6A6A6" w:themeColor="background1" w:themeShade="A6"/>
        <w:sz w:val="18"/>
        <w:szCs w:val="18"/>
      </w:rPr>
      <w:t xml:space="preserve">| </w:t>
    </w:r>
    <w:sdt>
      <w:sdtPr>
        <w:rPr>
          <w:sz w:val="18"/>
          <w:szCs w:val="18"/>
        </w:rPr>
        <w:id w:val="-1241633174"/>
        <w:docPartObj>
          <w:docPartGallery w:val="Page Numbers (Bottom of Page)"/>
          <w:docPartUnique/>
        </w:docPartObj>
      </w:sdtPr>
      <w:sdtContent>
        <w:r w:rsidR="00C661D8" w:rsidRPr="00F8774E">
          <w:rPr>
            <w:sz w:val="18"/>
            <w:szCs w:val="18"/>
          </w:rPr>
          <w:fldChar w:fldCharType="begin"/>
        </w:r>
        <w:r w:rsidR="00C661D8" w:rsidRPr="00F8774E">
          <w:rPr>
            <w:sz w:val="18"/>
            <w:szCs w:val="18"/>
          </w:rPr>
          <w:instrText xml:space="preserve"> PAGE   \* MERGEFORMAT </w:instrText>
        </w:r>
        <w:r w:rsidR="00C661D8" w:rsidRPr="00F8774E">
          <w:rPr>
            <w:sz w:val="18"/>
            <w:szCs w:val="18"/>
          </w:rPr>
          <w:fldChar w:fldCharType="separate"/>
        </w:r>
        <w:r w:rsidR="00C661D8" w:rsidRPr="00F8774E">
          <w:rPr>
            <w:sz w:val="18"/>
            <w:szCs w:val="18"/>
          </w:rPr>
          <w:t>2</w:t>
        </w:r>
        <w:r w:rsidR="00C661D8" w:rsidRPr="00F8774E">
          <w:rPr>
            <w:sz w:val="18"/>
            <w:szCs w:val="18"/>
          </w:rPr>
          <w:fldChar w:fldCharType="end"/>
        </w:r>
      </w:sdtContent>
    </w:sdt>
  </w:p>
  <w:p w14:paraId="1AA33E0D" w14:textId="3CC2780F" w:rsidR="006D3095" w:rsidRDefault="006D309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A0818D8B015946B68884F8C1A4EE35C4"/>
      </w:placeholder>
      <w:temporary/>
      <w:showingPlcHdr/>
      <w15:appearance w15:val="hidden"/>
    </w:sdtPr>
    <w:sdtContent>
      <w:p w14:paraId="226E4E17" w14:textId="1E5F64D8" w:rsidR="00720332" w:rsidRDefault="00720332">
        <w:pPr>
          <w:pStyle w:val="Footer"/>
        </w:pPr>
        <w:r>
          <w:t>[Type here]</w:t>
        </w:r>
      </w:p>
    </w:sdtContent>
  </w:sdt>
  <w:p w14:paraId="032F88C0" w14:textId="3168D926" w:rsidR="00354BCA" w:rsidRDefault="00354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35F3F" w14:textId="77777777" w:rsidR="001A7DD0" w:rsidRDefault="001A7DD0" w:rsidP="00333B10">
      <w:r>
        <w:separator/>
      </w:r>
    </w:p>
  </w:footnote>
  <w:footnote w:type="continuationSeparator" w:id="0">
    <w:p w14:paraId="4EA71272" w14:textId="77777777" w:rsidR="001A7DD0" w:rsidRDefault="001A7DD0" w:rsidP="00333B10">
      <w:r>
        <w:continuationSeparator/>
      </w:r>
    </w:p>
  </w:footnote>
  <w:footnote w:type="continuationNotice" w:id="1">
    <w:p w14:paraId="6F2F358A" w14:textId="77777777" w:rsidR="001A7DD0" w:rsidRDefault="001A7D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7F7E1" w14:textId="744470E3" w:rsidR="005E3364" w:rsidRDefault="005E3364">
    <w:pPr>
      <w:pStyle w:val="Header"/>
    </w:pPr>
    <w:r>
      <w:rPr>
        <w:noProof/>
      </w:rPr>
      <w:drawing>
        <wp:anchor distT="0" distB="0" distL="114300" distR="114300" simplePos="0" relativeHeight="251658241" behindDoc="0" locked="0" layoutInCell="1" allowOverlap="1" wp14:anchorId="269C77ED" wp14:editId="3AF2CC22">
          <wp:simplePos x="0" y="0"/>
          <wp:positionH relativeFrom="column">
            <wp:posOffset>5575038</wp:posOffset>
          </wp:positionH>
          <wp:positionV relativeFrom="paragraph">
            <wp:posOffset>-283247</wp:posOffset>
          </wp:positionV>
          <wp:extent cx="736161" cy="1120140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UNDP-Logo-Blue-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161" cy="1120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E63FC" w14:textId="6EFFC2C9" w:rsidR="00565FA6" w:rsidRDefault="00565FA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981A03" wp14:editId="79A08570">
          <wp:simplePos x="0" y="0"/>
          <wp:positionH relativeFrom="column">
            <wp:posOffset>5580380</wp:posOffset>
          </wp:positionH>
          <wp:positionV relativeFrom="paragraph">
            <wp:posOffset>-215900</wp:posOffset>
          </wp:positionV>
          <wp:extent cx="736161" cy="1120140"/>
          <wp:effectExtent l="0" t="0" r="0" b="0"/>
          <wp:wrapNone/>
          <wp:docPr id="16" name="Picture 16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UNDP-Logo-Blue-Large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6161" cy="11201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6BC857D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4FF4EAD"/>
    <w:multiLevelType w:val="hybridMultilevel"/>
    <w:tmpl w:val="F9C6B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36B6D"/>
    <w:multiLevelType w:val="multilevel"/>
    <w:tmpl w:val="934EA6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color w:val="2F5496" w:themeColor="accent1" w:themeShade="BF"/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6B31260"/>
    <w:multiLevelType w:val="hybridMultilevel"/>
    <w:tmpl w:val="0BAABC88"/>
    <w:lvl w:ilvl="0" w:tplc="50AA0FA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E1412"/>
    <w:multiLevelType w:val="hybridMultilevel"/>
    <w:tmpl w:val="704CB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TMxMTGwNDA3MzBS0lEKTi0uzszPAykwqgUAuP3srSwAAAA="/>
  </w:docVars>
  <w:rsids>
    <w:rsidRoot w:val="00003D8A"/>
    <w:rsid w:val="0000001C"/>
    <w:rsid w:val="00002F49"/>
    <w:rsid w:val="00003D8A"/>
    <w:rsid w:val="00003DDC"/>
    <w:rsid w:val="00004072"/>
    <w:rsid w:val="000047E5"/>
    <w:rsid w:val="00005D28"/>
    <w:rsid w:val="00006391"/>
    <w:rsid w:val="00006DDF"/>
    <w:rsid w:val="00007451"/>
    <w:rsid w:val="0001128D"/>
    <w:rsid w:val="0001247C"/>
    <w:rsid w:val="00013E0A"/>
    <w:rsid w:val="00015023"/>
    <w:rsid w:val="000157BB"/>
    <w:rsid w:val="000161D0"/>
    <w:rsid w:val="0002241F"/>
    <w:rsid w:val="000227A8"/>
    <w:rsid w:val="000239E0"/>
    <w:rsid w:val="000249D1"/>
    <w:rsid w:val="00026806"/>
    <w:rsid w:val="00026CA4"/>
    <w:rsid w:val="000303F0"/>
    <w:rsid w:val="000307D3"/>
    <w:rsid w:val="000333A1"/>
    <w:rsid w:val="00034A5F"/>
    <w:rsid w:val="00036A2A"/>
    <w:rsid w:val="00037B39"/>
    <w:rsid w:val="00037DAB"/>
    <w:rsid w:val="00041178"/>
    <w:rsid w:val="000420EA"/>
    <w:rsid w:val="000434FF"/>
    <w:rsid w:val="000435F2"/>
    <w:rsid w:val="00044F85"/>
    <w:rsid w:val="00045061"/>
    <w:rsid w:val="000451EC"/>
    <w:rsid w:val="00045255"/>
    <w:rsid w:val="00045861"/>
    <w:rsid w:val="00045D3E"/>
    <w:rsid w:val="00046427"/>
    <w:rsid w:val="00046907"/>
    <w:rsid w:val="00046981"/>
    <w:rsid w:val="00047573"/>
    <w:rsid w:val="000502B5"/>
    <w:rsid w:val="00050F39"/>
    <w:rsid w:val="00053AB0"/>
    <w:rsid w:val="00054B3A"/>
    <w:rsid w:val="00054DB2"/>
    <w:rsid w:val="00057C4F"/>
    <w:rsid w:val="000636EE"/>
    <w:rsid w:val="0006376E"/>
    <w:rsid w:val="00063A4F"/>
    <w:rsid w:val="00064070"/>
    <w:rsid w:val="00064BA5"/>
    <w:rsid w:val="00064FCA"/>
    <w:rsid w:val="000670F6"/>
    <w:rsid w:val="00070C28"/>
    <w:rsid w:val="0007111B"/>
    <w:rsid w:val="00071518"/>
    <w:rsid w:val="000728FF"/>
    <w:rsid w:val="00072CC6"/>
    <w:rsid w:val="00073B3B"/>
    <w:rsid w:val="00073E37"/>
    <w:rsid w:val="00074375"/>
    <w:rsid w:val="00074DC6"/>
    <w:rsid w:val="00076D47"/>
    <w:rsid w:val="00076EDD"/>
    <w:rsid w:val="00080874"/>
    <w:rsid w:val="00081281"/>
    <w:rsid w:val="00081C27"/>
    <w:rsid w:val="000827D5"/>
    <w:rsid w:val="0008798F"/>
    <w:rsid w:val="00092ABD"/>
    <w:rsid w:val="00093807"/>
    <w:rsid w:val="000948EF"/>
    <w:rsid w:val="0009699F"/>
    <w:rsid w:val="00097BB8"/>
    <w:rsid w:val="000A0723"/>
    <w:rsid w:val="000A28D2"/>
    <w:rsid w:val="000A2B1E"/>
    <w:rsid w:val="000A2E98"/>
    <w:rsid w:val="000A36B9"/>
    <w:rsid w:val="000A470F"/>
    <w:rsid w:val="000A4E35"/>
    <w:rsid w:val="000A55B7"/>
    <w:rsid w:val="000A5626"/>
    <w:rsid w:val="000A56FD"/>
    <w:rsid w:val="000A6113"/>
    <w:rsid w:val="000A6B93"/>
    <w:rsid w:val="000B25E6"/>
    <w:rsid w:val="000B4CCC"/>
    <w:rsid w:val="000B6DDB"/>
    <w:rsid w:val="000C3909"/>
    <w:rsid w:val="000C3C24"/>
    <w:rsid w:val="000C434A"/>
    <w:rsid w:val="000C489A"/>
    <w:rsid w:val="000C597E"/>
    <w:rsid w:val="000C7EB1"/>
    <w:rsid w:val="000D23A4"/>
    <w:rsid w:val="000D4927"/>
    <w:rsid w:val="000D49DD"/>
    <w:rsid w:val="000D5A4B"/>
    <w:rsid w:val="000D5C41"/>
    <w:rsid w:val="000D5C48"/>
    <w:rsid w:val="000D76D0"/>
    <w:rsid w:val="000E037C"/>
    <w:rsid w:val="000E1745"/>
    <w:rsid w:val="000E2494"/>
    <w:rsid w:val="000E27B1"/>
    <w:rsid w:val="000E285F"/>
    <w:rsid w:val="000E5C0D"/>
    <w:rsid w:val="000F0273"/>
    <w:rsid w:val="000F2534"/>
    <w:rsid w:val="000F25B5"/>
    <w:rsid w:val="000F318A"/>
    <w:rsid w:val="000F400A"/>
    <w:rsid w:val="000F45BD"/>
    <w:rsid w:val="000F48AD"/>
    <w:rsid w:val="000F4DDE"/>
    <w:rsid w:val="001003B1"/>
    <w:rsid w:val="00100A7D"/>
    <w:rsid w:val="00100F0D"/>
    <w:rsid w:val="00102971"/>
    <w:rsid w:val="0010537D"/>
    <w:rsid w:val="00106B9D"/>
    <w:rsid w:val="00107AFD"/>
    <w:rsid w:val="00111C46"/>
    <w:rsid w:val="00113CAE"/>
    <w:rsid w:val="001140BD"/>
    <w:rsid w:val="001161F7"/>
    <w:rsid w:val="00116712"/>
    <w:rsid w:val="00116C2E"/>
    <w:rsid w:val="001178DB"/>
    <w:rsid w:val="00117D8E"/>
    <w:rsid w:val="001210AB"/>
    <w:rsid w:val="00121C49"/>
    <w:rsid w:val="0012200A"/>
    <w:rsid w:val="00122849"/>
    <w:rsid w:val="0012384F"/>
    <w:rsid w:val="00124160"/>
    <w:rsid w:val="00124BDB"/>
    <w:rsid w:val="00125C9D"/>
    <w:rsid w:val="00131DF7"/>
    <w:rsid w:val="00133502"/>
    <w:rsid w:val="0013357A"/>
    <w:rsid w:val="00133A5D"/>
    <w:rsid w:val="00133F85"/>
    <w:rsid w:val="00134DD0"/>
    <w:rsid w:val="001352BA"/>
    <w:rsid w:val="0013581E"/>
    <w:rsid w:val="00137079"/>
    <w:rsid w:val="001424C7"/>
    <w:rsid w:val="00142AD6"/>
    <w:rsid w:val="00142E56"/>
    <w:rsid w:val="00145D72"/>
    <w:rsid w:val="00150966"/>
    <w:rsid w:val="00150F82"/>
    <w:rsid w:val="00152F93"/>
    <w:rsid w:val="00153390"/>
    <w:rsid w:val="0016152A"/>
    <w:rsid w:val="001622F8"/>
    <w:rsid w:val="0016244B"/>
    <w:rsid w:val="00162AB8"/>
    <w:rsid w:val="00164F17"/>
    <w:rsid w:val="001653F8"/>
    <w:rsid w:val="00166485"/>
    <w:rsid w:val="00170D31"/>
    <w:rsid w:val="00172C43"/>
    <w:rsid w:val="00175658"/>
    <w:rsid w:val="001762C4"/>
    <w:rsid w:val="001767E0"/>
    <w:rsid w:val="001814F8"/>
    <w:rsid w:val="00181FF6"/>
    <w:rsid w:val="00182006"/>
    <w:rsid w:val="00182026"/>
    <w:rsid w:val="00182816"/>
    <w:rsid w:val="0018326F"/>
    <w:rsid w:val="0018488B"/>
    <w:rsid w:val="00184FAF"/>
    <w:rsid w:val="00185012"/>
    <w:rsid w:val="001858B8"/>
    <w:rsid w:val="001864FE"/>
    <w:rsid w:val="001867D4"/>
    <w:rsid w:val="00186A5C"/>
    <w:rsid w:val="00186A99"/>
    <w:rsid w:val="00186C7A"/>
    <w:rsid w:val="001877F9"/>
    <w:rsid w:val="001904D3"/>
    <w:rsid w:val="0019072A"/>
    <w:rsid w:val="00191C3D"/>
    <w:rsid w:val="00194E80"/>
    <w:rsid w:val="001950A9"/>
    <w:rsid w:val="00195A0B"/>
    <w:rsid w:val="00197F0D"/>
    <w:rsid w:val="001A02BC"/>
    <w:rsid w:val="001A06D6"/>
    <w:rsid w:val="001A0CE8"/>
    <w:rsid w:val="001A3639"/>
    <w:rsid w:val="001A5483"/>
    <w:rsid w:val="001A7027"/>
    <w:rsid w:val="001A72FB"/>
    <w:rsid w:val="001A7DD0"/>
    <w:rsid w:val="001B121C"/>
    <w:rsid w:val="001B1AEC"/>
    <w:rsid w:val="001B20A7"/>
    <w:rsid w:val="001B221C"/>
    <w:rsid w:val="001B3AA0"/>
    <w:rsid w:val="001B5540"/>
    <w:rsid w:val="001B5816"/>
    <w:rsid w:val="001B5B22"/>
    <w:rsid w:val="001C0B6D"/>
    <w:rsid w:val="001C3C95"/>
    <w:rsid w:val="001C4DE5"/>
    <w:rsid w:val="001C512C"/>
    <w:rsid w:val="001C5385"/>
    <w:rsid w:val="001C58A1"/>
    <w:rsid w:val="001C62FF"/>
    <w:rsid w:val="001C73C6"/>
    <w:rsid w:val="001C78F5"/>
    <w:rsid w:val="001D12D4"/>
    <w:rsid w:val="001D145A"/>
    <w:rsid w:val="001D169D"/>
    <w:rsid w:val="001D394A"/>
    <w:rsid w:val="001D3ED3"/>
    <w:rsid w:val="001D40B5"/>
    <w:rsid w:val="001E0099"/>
    <w:rsid w:val="001E0674"/>
    <w:rsid w:val="001E083A"/>
    <w:rsid w:val="001E0E2B"/>
    <w:rsid w:val="001E1A51"/>
    <w:rsid w:val="001E1B25"/>
    <w:rsid w:val="001E335E"/>
    <w:rsid w:val="001E3428"/>
    <w:rsid w:val="001E3C7E"/>
    <w:rsid w:val="001E4DB9"/>
    <w:rsid w:val="001E520D"/>
    <w:rsid w:val="001E77A1"/>
    <w:rsid w:val="001E7FB2"/>
    <w:rsid w:val="001F0307"/>
    <w:rsid w:val="001F0575"/>
    <w:rsid w:val="001F07FD"/>
    <w:rsid w:val="001F1D1E"/>
    <w:rsid w:val="001F1E51"/>
    <w:rsid w:val="001F2205"/>
    <w:rsid w:val="001F283B"/>
    <w:rsid w:val="001F429C"/>
    <w:rsid w:val="001F5284"/>
    <w:rsid w:val="001F7C2B"/>
    <w:rsid w:val="00201654"/>
    <w:rsid w:val="00201DCC"/>
    <w:rsid w:val="00202510"/>
    <w:rsid w:val="00204E16"/>
    <w:rsid w:val="002062BC"/>
    <w:rsid w:val="002063FF"/>
    <w:rsid w:val="00207C8D"/>
    <w:rsid w:val="00212F70"/>
    <w:rsid w:val="00214DD9"/>
    <w:rsid w:val="00214FEF"/>
    <w:rsid w:val="00215A00"/>
    <w:rsid w:val="002205C8"/>
    <w:rsid w:val="00220635"/>
    <w:rsid w:val="00220D82"/>
    <w:rsid w:val="00220F54"/>
    <w:rsid w:val="00222591"/>
    <w:rsid w:val="00222669"/>
    <w:rsid w:val="00223860"/>
    <w:rsid w:val="002242C4"/>
    <w:rsid w:val="00224594"/>
    <w:rsid w:val="00225144"/>
    <w:rsid w:val="002263CC"/>
    <w:rsid w:val="002264B2"/>
    <w:rsid w:val="00227CEE"/>
    <w:rsid w:val="00230176"/>
    <w:rsid w:val="00230304"/>
    <w:rsid w:val="00233448"/>
    <w:rsid w:val="002349E3"/>
    <w:rsid w:val="00235F41"/>
    <w:rsid w:val="002373D0"/>
    <w:rsid w:val="00237821"/>
    <w:rsid w:val="00237EE7"/>
    <w:rsid w:val="002402BF"/>
    <w:rsid w:val="00240322"/>
    <w:rsid w:val="00240F94"/>
    <w:rsid w:val="002416AF"/>
    <w:rsid w:val="00243A5A"/>
    <w:rsid w:val="00243D4C"/>
    <w:rsid w:val="00244E82"/>
    <w:rsid w:val="00245BF1"/>
    <w:rsid w:val="0024751B"/>
    <w:rsid w:val="00250A1D"/>
    <w:rsid w:val="00250BCE"/>
    <w:rsid w:val="00250CF1"/>
    <w:rsid w:val="002521CE"/>
    <w:rsid w:val="00253647"/>
    <w:rsid w:val="00253B98"/>
    <w:rsid w:val="002544E4"/>
    <w:rsid w:val="00254E09"/>
    <w:rsid w:val="0025637F"/>
    <w:rsid w:val="00257A4D"/>
    <w:rsid w:val="00257EFB"/>
    <w:rsid w:val="00262562"/>
    <w:rsid w:val="0026505A"/>
    <w:rsid w:val="002654E4"/>
    <w:rsid w:val="00265905"/>
    <w:rsid w:val="002706AC"/>
    <w:rsid w:val="00270D78"/>
    <w:rsid w:val="00272823"/>
    <w:rsid w:val="002748F4"/>
    <w:rsid w:val="002760FC"/>
    <w:rsid w:val="002837F4"/>
    <w:rsid w:val="00284F5F"/>
    <w:rsid w:val="002860E9"/>
    <w:rsid w:val="00286330"/>
    <w:rsid w:val="00286944"/>
    <w:rsid w:val="0028712C"/>
    <w:rsid w:val="00290232"/>
    <w:rsid w:val="0029086D"/>
    <w:rsid w:val="0029126E"/>
    <w:rsid w:val="00291D8E"/>
    <w:rsid w:val="002932E6"/>
    <w:rsid w:val="002976DE"/>
    <w:rsid w:val="0029773F"/>
    <w:rsid w:val="00297797"/>
    <w:rsid w:val="00297F52"/>
    <w:rsid w:val="002A03D5"/>
    <w:rsid w:val="002A093C"/>
    <w:rsid w:val="002A0AA4"/>
    <w:rsid w:val="002A3144"/>
    <w:rsid w:val="002A32FE"/>
    <w:rsid w:val="002A38D9"/>
    <w:rsid w:val="002A40B4"/>
    <w:rsid w:val="002A4F05"/>
    <w:rsid w:val="002B11E4"/>
    <w:rsid w:val="002B1664"/>
    <w:rsid w:val="002B186F"/>
    <w:rsid w:val="002B1C90"/>
    <w:rsid w:val="002B35E9"/>
    <w:rsid w:val="002B6130"/>
    <w:rsid w:val="002B64D9"/>
    <w:rsid w:val="002B6566"/>
    <w:rsid w:val="002B6912"/>
    <w:rsid w:val="002C114D"/>
    <w:rsid w:val="002C1BD1"/>
    <w:rsid w:val="002C1E25"/>
    <w:rsid w:val="002C31DF"/>
    <w:rsid w:val="002C39A7"/>
    <w:rsid w:val="002C47D2"/>
    <w:rsid w:val="002C5566"/>
    <w:rsid w:val="002C6391"/>
    <w:rsid w:val="002D0031"/>
    <w:rsid w:val="002D058B"/>
    <w:rsid w:val="002D06C8"/>
    <w:rsid w:val="002D0ED0"/>
    <w:rsid w:val="002D290E"/>
    <w:rsid w:val="002D36FC"/>
    <w:rsid w:val="002D40B1"/>
    <w:rsid w:val="002D561A"/>
    <w:rsid w:val="002D6BBF"/>
    <w:rsid w:val="002D7AB6"/>
    <w:rsid w:val="002D7B8C"/>
    <w:rsid w:val="002E1922"/>
    <w:rsid w:val="002E2E34"/>
    <w:rsid w:val="002E3E6A"/>
    <w:rsid w:val="002E675F"/>
    <w:rsid w:val="002F0196"/>
    <w:rsid w:val="002F205C"/>
    <w:rsid w:val="002F448E"/>
    <w:rsid w:val="002F6F26"/>
    <w:rsid w:val="00300095"/>
    <w:rsid w:val="00301ABF"/>
    <w:rsid w:val="00305A0C"/>
    <w:rsid w:val="00306B0B"/>
    <w:rsid w:val="003108F5"/>
    <w:rsid w:val="0031185C"/>
    <w:rsid w:val="00312A05"/>
    <w:rsid w:val="0031328E"/>
    <w:rsid w:val="00314099"/>
    <w:rsid w:val="003147C4"/>
    <w:rsid w:val="003174A2"/>
    <w:rsid w:val="003174CA"/>
    <w:rsid w:val="003178B8"/>
    <w:rsid w:val="00320511"/>
    <w:rsid w:val="0032067A"/>
    <w:rsid w:val="00320BC5"/>
    <w:rsid w:val="00320E30"/>
    <w:rsid w:val="00321D0D"/>
    <w:rsid w:val="00322274"/>
    <w:rsid w:val="00322414"/>
    <w:rsid w:val="003226DA"/>
    <w:rsid w:val="00322E73"/>
    <w:rsid w:val="003263A8"/>
    <w:rsid w:val="0032772A"/>
    <w:rsid w:val="00327B1E"/>
    <w:rsid w:val="00327FDA"/>
    <w:rsid w:val="00330E05"/>
    <w:rsid w:val="003330EE"/>
    <w:rsid w:val="00333219"/>
    <w:rsid w:val="00333B10"/>
    <w:rsid w:val="0033756A"/>
    <w:rsid w:val="00337C7D"/>
    <w:rsid w:val="00340F1E"/>
    <w:rsid w:val="00342177"/>
    <w:rsid w:val="003423F5"/>
    <w:rsid w:val="0034240A"/>
    <w:rsid w:val="00342807"/>
    <w:rsid w:val="003444DC"/>
    <w:rsid w:val="003467A8"/>
    <w:rsid w:val="00346FCB"/>
    <w:rsid w:val="00350FC1"/>
    <w:rsid w:val="00353445"/>
    <w:rsid w:val="00353836"/>
    <w:rsid w:val="00354BCA"/>
    <w:rsid w:val="0035552F"/>
    <w:rsid w:val="00355F76"/>
    <w:rsid w:val="00356607"/>
    <w:rsid w:val="00356AA8"/>
    <w:rsid w:val="00357968"/>
    <w:rsid w:val="00357EBD"/>
    <w:rsid w:val="00361528"/>
    <w:rsid w:val="003620F6"/>
    <w:rsid w:val="003629F1"/>
    <w:rsid w:val="0036374C"/>
    <w:rsid w:val="00363D9D"/>
    <w:rsid w:val="0036458C"/>
    <w:rsid w:val="00365116"/>
    <w:rsid w:val="0036611E"/>
    <w:rsid w:val="0036648E"/>
    <w:rsid w:val="00366D9B"/>
    <w:rsid w:val="00367C29"/>
    <w:rsid w:val="00367D8D"/>
    <w:rsid w:val="00370698"/>
    <w:rsid w:val="00370B00"/>
    <w:rsid w:val="00370BB5"/>
    <w:rsid w:val="0037166E"/>
    <w:rsid w:val="00373C54"/>
    <w:rsid w:val="00373C91"/>
    <w:rsid w:val="00374CD5"/>
    <w:rsid w:val="003818E4"/>
    <w:rsid w:val="00383A97"/>
    <w:rsid w:val="00384DE5"/>
    <w:rsid w:val="00385FA1"/>
    <w:rsid w:val="00386A4F"/>
    <w:rsid w:val="003900BF"/>
    <w:rsid w:val="0039125F"/>
    <w:rsid w:val="0039127A"/>
    <w:rsid w:val="00391D92"/>
    <w:rsid w:val="00393063"/>
    <w:rsid w:val="00394D24"/>
    <w:rsid w:val="00395275"/>
    <w:rsid w:val="003956E7"/>
    <w:rsid w:val="0039625E"/>
    <w:rsid w:val="00396A63"/>
    <w:rsid w:val="00396B9A"/>
    <w:rsid w:val="00396BE9"/>
    <w:rsid w:val="003A3687"/>
    <w:rsid w:val="003A4A37"/>
    <w:rsid w:val="003A4C73"/>
    <w:rsid w:val="003A684F"/>
    <w:rsid w:val="003A6984"/>
    <w:rsid w:val="003A703B"/>
    <w:rsid w:val="003A76F8"/>
    <w:rsid w:val="003B018A"/>
    <w:rsid w:val="003B077F"/>
    <w:rsid w:val="003B0811"/>
    <w:rsid w:val="003B24DD"/>
    <w:rsid w:val="003B2774"/>
    <w:rsid w:val="003B2EF8"/>
    <w:rsid w:val="003B4213"/>
    <w:rsid w:val="003B6CD0"/>
    <w:rsid w:val="003C0A67"/>
    <w:rsid w:val="003C0D36"/>
    <w:rsid w:val="003C2C67"/>
    <w:rsid w:val="003C396B"/>
    <w:rsid w:val="003C3FAE"/>
    <w:rsid w:val="003C5406"/>
    <w:rsid w:val="003C5A00"/>
    <w:rsid w:val="003C5B75"/>
    <w:rsid w:val="003C5D73"/>
    <w:rsid w:val="003C6DB0"/>
    <w:rsid w:val="003C7712"/>
    <w:rsid w:val="003C7A2D"/>
    <w:rsid w:val="003D11B7"/>
    <w:rsid w:val="003D138D"/>
    <w:rsid w:val="003D2C0E"/>
    <w:rsid w:val="003D2E57"/>
    <w:rsid w:val="003D51B5"/>
    <w:rsid w:val="003D5DF2"/>
    <w:rsid w:val="003D5F86"/>
    <w:rsid w:val="003D625D"/>
    <w:rsid w:val="003D7EF6"/>
    <w:rsid w:val="003E16B4"/>
    <w:rsid w:val="003E2CAC"/>
    <w:rsid w:val="003E3380"/>
    <w:rsid w:val="003E3917"/>
    <w:rsid w:val="003E7E39"/>
    <w:rsid w:val="003F0A27"/>
    <w:rsid w:val="003F4C7D"/>
    <w:rsid w:val="003F510D"/>
    <w:rsid w:val="003F5B6F"/>
    <w:rsid w:val="003F5C46"/>
    <w:rsid w:val="003F6C5D"/>
    <w:rsid w:val="003F73E3"/>
    <w:rsid w:val="003F7759"/>
    <w:rsid w:val="00401726"/>
    <w:rsid w:val="00402CC1"/>
    <w:rsid w:val="00402D6F"/>
    <w:rsid w:val="0040372D"/>
    <w:rsid w:val="004058BE"/>
    <w:rsid w:val="00405B96"/>
    <w:rsid w:val="00405EA3"/>
    <w:rsid w:val="00405FED"/>
    <w:rsid w:val="00406D73"/>
    <w:rsid w:val="00410B60"/>
    <w:rsid w:val="00410D98"/>
    <w:rsid w:val="004119A5"/>
    <w:rsid w:val="004136C0"/>
    <w:rsid w:val="004142F5"/>
    <w:rsid w:val="004151E7"/>
    <w:rsid w:val="00416B76"/>
    <w:rsid w:val="0042019E"/>
    <w:rsid w:val="00420584"/>
    <w:rsid w:val="004208E6"/>
    <w:rsid w:val="0042113C"/>
    <w:rsid w:val="004214CA"/>
    <w:rsid w:val="00421B8C"/>
    <w:rsid w:val="00421DD8"/>
    <w:rsid w:val="00421E94"/>
    <w:rsid w:val="0042219B"/>
    <w:rsid w:val="00422965"/>
    <w:rsid w:val="00422A59"/>
    <w:rsid w:val="0042351E"/>
    <w:rsid w:val="0042465F"/>
    <w:rsid w:val="00424FFD"/>
    <w:rsid w:val="00425129"/>
    <w:rsid w:val="00425A0D"/>
    <w:rsid w:val="00426320"/>
    <w:rsid w:val="00426E61"/>
    <w:rsid w:val="0042707A"/>
    <w:rsid w:val="004274EC"/>
    <w:rsid w:val="00430158"/>
    <w:rsid w:val="00430DC2"/>
    <w:rsid w:val="004331CD"/>
    <w:rsid w:val="0043355B"/>
    <w:rsid w:val="00434158"/>
    <w:rsid w:val="004346A7"/>
    <w:rsid w:val="0043508B"/>
    <w:rsid w:val="00436023"/>
    <w:rsid w:val="00437985"/>
    <w:rsid w:val="00440A75"/>
    <w:rsid w:val="00442179"/>
    <w:rsid w:val="00443893"/>
    <w:rsid w:val="0044435F"/>
    <w:rsid w:val="00444DFA"/>
    <w:rsid w:val="00446AEC"/>
    <w:rsid w:val="00446E7B"/>
    <w:rsid w:val="004473F4"/>
    <w:rsid w:val="004479CE"/>
    <w:rsid w:val="004509DF"/>
    <w:rsid w:val="00450C3D"/>
    <w:rsid w:val="0045171F"/>
    <w:rsid w:val="00452847"/>
    <w:rsid w:val="004531EE"/>
    <w:rsid w:val="004538B9"/>
    <w:rsid w:val="004544EF"/>
    <w:rsid w:val="004548DF"/>
    <w:rsid w:val="00454D54"/>
    <w:rsid w:val="0045639B"/>
    <w:rsid w:val="0045652D"/>
    <w:rsid w:val="00456663"/>
    <w:rsid w:val="004607F6"/>
    <w:rsid w:val="00460BED"/>
    <w:rsid w:val="00461094"/>
    <w:rsid w:val="004610A1"/>
    <w:rsid w:val="0046156A"/>
    <w:rsid w:val="00462686"/>
    <w:rsid w:val="004637D9"/>
    <w:rsid w:val="00464C02"/>
    <w:rsid w:val="00465FCF"/>
    <w:rsid w:val="0046683C"/>
    <w:rsid w:val="00466970"/>
    <w:rsid w:val="00466C65"/>
    <w:rsid w:val="00466DDD"/>
    <w:rsid w:val="00467E48"/>
    <w:rsid w:val="00471FC6"/>
    <w:rsid w:val="004721D8"/>
    <w:rsid w:val="0047452F"/>
    <w:rsid w:val="004745AC"/>
    <w:rsid w:val="00474F73"/>
    <w:rsid w:val="004753DB"/>
    <w:rsid w:val="0047584C"/>
    <w:rsid w:val="00475E29"/>
    <w:rsid w:val="004763E7"/>
    <w:rsid w:val="00476CED"/>
    <w:rsid w:val="0047783B"/>
    <w:rsid w:val="0048180F"/>
    <w:rsid w:val="00482C1B"/>
    <w:rsid w:val="00483329"/>
    <w:rsid w:val="0048496B"/>
    <w:rsid w:val="0048499C"/>
    <w:rsid w:val="00485A2F"/>
    <w:rsid w:val="00485FA5"/>
    <w:rsid w:val="00486D88"/>
    <w:rsid w:val="00487740"/>
    <w:rsid w:val="00487CB5"/>
    <w:rsid w:val="004907B8"/>
    <w:rsid w:val="00491889"/>
    <w:rsid w:val="00491E87"/>
    <w:rsid w:val="00491FC8"/>
    <w:rsid w:val="00492955"/>
    <w:rsid w:val="00493501"/>
    <w:rsid w:val="004943E8"/>
    <w:rsid w:val="00494513"/>
    <w:rsid w:val="00495ADC"/>
    <w:rsid w:val="004A40CF"/>
    <w:rsid w:val="004A4A36"/>
    <w:rsid w:val="004A6739"/>
    <w:rsid w:val="004B0DA4"/>
    <w:rsid w:val="004B2B95"/>
    <w:rsid w:val="004B4009"/>
    <w:rsid w:val="004B48BE"/>
    <w:rsid w:val="004B522A"/>
    <w:rsid w:val="004B52D5"/>
    <w:rsid w:val="004B5803"/>
    <w:rsid w:val="004B64D0"/>
    <w:rsid w:val="004B77CC"/>
    <w:rsid w:val="004C068D"/>
    <w:rsid w:val="004C0909"/>
    <w:rsid w:val="004C38DC"/>
    <w:rsid w:val="004C3BF9"/>
    <w:rsid w:val="004C4F96"/>
    <w:rsid w:val="004C5B27"/>
    <w:rsid w:val="004C6462"/>
    <w:rsid w:val="004C7B16"/>
    <w:rsid w:val="004C7ED4"/>
    <w:rsid w:val="004D12A2"/>
    <w:rsid w:val="004D3F58"/>
    <w:rsid w:val="004D5A7D"/>
    <w:rsid w:val="004D5B88"/>
    <w:rsid w:val="004D6087"/>
    <w:rsid w:val="004D6107"/>
    <w:rsid w:val="004D6ADD"/>
    <w:rsid w:val="004D7408"/>
    <w:rsid w:val="004D795D"/>
    <w:rsid w:val="004E09F9"/>
    <w:rsid w:val="004E0FF3"/>
    <w:rsid w:val="004E1E9B"/>
    <w:rsid w:val="004E2241"/>
    <w:rsid w:val="004E4DEF"/>
    <w:rsid w:val="004E50A6"/>
    <w:rsid w:val="004E5445"/>
    <w:rsid w:val="004E549D"/>
    <w:rsid w:val="004E5873"/>
    <w:rsid w:val="004E644E"/>
    <w:rsid w:val="004E6901"/>
    <w:rsid w:val="004E6CC6"/>
    <w:rsid w:val="004E6F91"/>
    <w:rsid w:val="004E757D"/>
    <w:rsid w:val="004F070E"/>
    <w:rsid w:val="004F1451"/>
    <w:rsid w:val="004F3687"/>
    <w:rsid w:val="004F3975"/>
    <w:rsid w:val="004F4204"/>
    <w:rsid w:val="004F5AA9"/>
    <w:rsid w:val="00502126"/>
    <w:rsid w:val="005023E9"/>
    <w:rsid w:val="005029C7"/>
    <w:rsid w:val="0050355A"/>
    <w:rsid w:val="00503C1C"/>
    <w:rsid w:val="005049A4"/>
    <w:rsid w:val="00505C5C"/>
    <w:rsid w:val="005108A9"/>
    <w:rsid w:val="005141F8"/>
    <w:rsid w:val="00515B0F"/>
    <w:rsid w:val="00517AED"/>
    <w:rsid w:val="0052005C"/>
    <w:rsid w:val="00520569"/>
    <w:rsid w:val="005213AA"/>
    <w:rsid w:val="00521EE3"/>
    <w:rsid w:val="005221CF"/>
    <w:rsid w:val="00522ED4"/>
    <w:rsid w:val="005251C7"/>
    <w:rsid w:val="00525CAC"/>
    <w:rsid w:val="00527528"/>
    <w:rsid w:val="00530B27"/>
    <w:rsid w:val="0053106E"/>
    <w:rsid w:val="00531C30"/>
    <w:rsid w:val="00532742"/>
    <w:rsid w:val="00534282"/>
    <w:rsid w:val="005342C4"/>
    <w:rsid w:val="00534DD2"/>
    <w:rsid w:val="00537A73"/>
    <w:rsid w:val="00542768"/>
    <w:rsid w:val="00543F06"/>
    <w:rsid w:val="0054619E"/>
    <w:rsid w:val="00546901"/>
    <w:rsid w:val="005476E7"/>
    <w:rsid w:val="005504DB"/>
    <w:rsid w:val="00550564"/>
    <w:rsid w:val="00550CC0"/>
    <w:rsid w:val="005514BE"/>
    <w:rsid w:val="00551721"/>
    <w:rsid w:val="005529EE"/>
    <w:rsid w:val="005531A8"/>
    <w:rsid w:val="005532EE"/>
    <w:rsid w:val="0055336F"/>
    <w:rsid w:val="005560A2"/>
    <w:rsid w:val="00556757"/>
    <w:rsid w:val="00556986"/>
    <w:rsid w:val="00556E58"/>
    <w:rsid w:val="0056189A"/>
    <w:rsid w:val="00561EEB"/>
    <w:rsid w:val="005635E3"/>
    <w:rsid w:val="00563EC8"/>
    <w:rsid w:val="0056400D"/>
    <w:rsid w:val="00564F37"/>
    <w:rsid w:val="00564FC7"/>
    <w:rsid w:val="005653B9"/>
    <w:rsid w:val="005659E2"/>
    <w:rsid w:val="00565FA6"/>
    <w:rsid w:val="00565FAC"/>
    <w:rsid w:val="0056635D"/>
    <w:rsid w:val="00570319"/>
    <w:rsid w:val="00573045"/>
    <w:rsid w:val="00573455"/>
    <w:rsid w:val="005739D4"/>
    <w:rsid w:val="005745AD"/>
    <w:rsid w:val="0057487E"/>
    <w:rsid w:val="005767DE"/>
    <w:rsid w:val="00576D00"/>
    <w:rsid w:val="00577134"/>
    <w:rsid w:val="005815FF"/>
    <w:rsid w:val="00581BFA"/>
    <w:rsid w:val="00581BFB"/>
    <w:rsid w:val="00582D5A"/>
    <w:rsid w:val="0058301A"/>
    <w:rsid w:val="005838E6"/>
    <w:rsid w:val="00583D00"/>
    <w:rsid w:val="00584331"/>
    <w:rsid w:val="00584F0C"/>
    <w:rsid w:val="00585E4F"/>
    <w:rsid w:val="0058761D"/>
    <w:rsid w:val="00587684"/>
    <w:rsid w:val="0058F783"/>
    <w:rsid w:val="00591021"/>
    <w:rsid w:val="00591A9B"/>
    <w:rsid w:val="00593F63"/>
    <w:rsid w:val="00595332"/>
    <w:rsid w:val="0059627D"/>
    <w:rsid w:val="005967FC"/>
    <w:rsid w:val="00596BEB"/>
    <w:rsid w:val="00597255"/>
    <w:rsid w:val="0059733B"/>
    <w:rsid w:val="005A054B"/>
    <w:rsid w:val="005A199A"/>
    <w:rsid w:val="005A1DD7"/>
    <w:rsid w:val="005A25A6"/>
    <w:rsid w:val="005A36EE"/>
    <w:rsid w:val="005A4180"/>
    <w:rsid w:val="005A56CF"/>
    <w:rsid w:val="005A6374"/>
    <w:rsid w:val="005A7469"/>
    <w:rsid w:val="005A76C1"/>
    <w:rsid w:val="005B1A55"/>
    <w:rsid w:val="005B285C"/>
    <w:rsid w:val="005B4649"/>
    <w:rsid w:val="005B46D9"/>
    <w:rsid w:val="005B5522"/>
    <w:rsid w:val="005B5CA6"/>
    <w:rsid w:val="005B6EB4"/>
    <w:rsid w:val="005C0155"/>
    <w:rsid w:val="005C02D6"/>
    <w:rsid w:val="005C059C"/>
    <w:rsid w:val="005C1BF2"/>
    <w:rsid w:val="005C270C"/>
    <w:rsid w:val="005C2AF5"/>
    <w:rsid w:val="005C4DEE"/>
    <w:rsid w:val="005C69EB"/>
    <w:rsid w:val="005D1B03"/>
    <w:rsid w:val="005D1C13"/>
    <w:rsid w:val="005D25D9"/>
    <w:rsid w:val="005D4468"/>
    <w:rsid w:val="005D5384"/>
    <w:rsid w:val="005D5707"/>
    <w:rsid w:val="005D6C32"/>
    <w:rsid w:val="005D7564"/>
    <w:rsid w:val="005E0922"/>
    <w:rsid w:val="005E12B6"/>
    <w:rsid w:val="005E1465"/>
    <w:rsid w:val="005E3107"/>
    <w:rsid w:val="005E3364"/>
    <w:rsid w:val="005E3B0F"/>
    <w:rsid w:val="005E42AF"/>
    <w:rsid w:val="005E5D60"/>
    <w:rsid w:val="005E5EA9"/>
    <w:rsid w:val="005E7479"/>
    <w:rsid w:val="005F4905"/>
    <w:rsid w:val="005F567E"/>
    <w:rsid w:val="005F7C2D"/>
    <w:rsid w:val="00600078"/>
    <w:rsid w:val="00600149"/>
    <w:rsid w:val="00600B72"/>
    <w:rsid w:val="00601B07"/>
    <w:rsid w:val="006020C6"/>
    <w:rsid w:val="006038FE"/>
    <w:rsid w:val="00604EBD"/>
    <w:rsid w:val="00605223"/>
    <w:rsid w:val="006060D5"/>
    <w:rsid w:val="0060F35D"/>
    <w:rsid w:val="00611980"/>
    <w:rsid w:val="006121F6"/>
    <w:rsid w:val="00615887"/>
    <w:rsid w:val="00616772"/>
    <w:rsid w:val="00616976"/>
    <w:rsid w:val="00617187"/>
    <w:rsid w:val="00617B57"/>
    <w:rsid w:val="00620B94"/>
    <w:rsid w:val="0062182A"/>
    <w:rsid w:val="00622076"/>
    <w:rsid w:val="00622422"/>
    <w:rsid w:val="0062415D"/>
    <w:rsid w:val="00624F14"/>
    <w:rsid w:val="00625C71"/>
    <w:rsid w:val="0062631E"/>
    <w:rsid w:val="00626E38"/>
    <w:rsid w:val="00630996"/>
    <w:rsid w:val="00630B1B"/>
    <w:rsid w:val="00630D06"/>
    <w:rsid w:val="00634083"/>
    <w:rsid w:val="00634620"/>
    <w:rsid w:val="00634C62"/>
    <w:rsid w:val="00635A7F"/>
    <w:rsid w:val="00635B7F"/>
    <w:rsid w:val="006360E2"/>
    <w:rsid w:val="00637C42"/>
    <w:rsid w:val="006404D4"/>
    <w:rsid w:val="006412EC"/>
    <w:rsid w:val="00641926"/>
    <w:rsid w:val="00641D59"/>
    <w:rsid w:val="006426F9"/>
    <w:rsid w:val="00642901"/>
    <w:rsid w:val="00645876"/>
    <w:rsid w:val="00651079"/>
    <w:rsid w:val="006518B6"/>
    <w:rsid w:val="006519A2"/>
    <w:rsid w:val="0065258E"/>
    <w:rsid w:val="006533D5"/>
    <w:rsid w:val="00653D2A"/>
    <w:rsid w:val="006546C4"/>
    <w:rsid w:val="00655906"/>
    <w:rsid w:val="006561A4"/>
    <w:rsid w:val="00656DBE"/>
    <w:rsid w:val="00657806"/>
    <w:rsid w:val="00657A17"/>
    <w:rsid w:val="006607CF"/>
    <w:rsid w:val="00661FFF"/>
    <w:rsid w:val="00664788"/>
    <w:rsid w:val="00665F81"/>
    <w:rsid w:val="00670A0F"/>
    <w:rsid w:val="006720E5"/>
    <w:rsid w:val="0067237B"/>
    <w:rsid w:val="00674E62"/>
    <w:rsid w:val="006757A0"/>
    <w:rsid w:val="00681D55"/>
    <w:rsid w:val="0068302E"/>
    <w:rsid w:val="0068303A"/>
    <w:rsid w:val="00683D03"/>
    <w:rsid w:val="0068640B"/>
    <w:rsid w:val="00686C89"/>
    <w:rsid w:val="00687B84"/>
    <w:rsid w:val="00690059"/>
    <w:rsid w:val="006905AD"/>
    <w:rsid w:val="00692631"/>
    <w:rsid w:val="00692AEB"/>
    <w:rsid w:val="00692F2E"/>
    <w:rsid w:val="00694408"/>
    <w:rsid w:val="00694760"/>
    <w:rsid w:val="00695902"/>
    <w:rsid w:val="006A1787"/>
    <w:rsid w:val="006A1D5D"/>
    <w:rsid w:val="006A4094"/>
    <w:rsid w:val="006A54B6"/>
    <w:rsid w:val="006A62C3"/>
    <w:rsid w:val="006B054F"/>
    <w:rsid w:val="006B2069"/>
    <w:rsid w:val="006B479B"/>
    <w:rsid w:val="006B6A12"/>
    <w:rsid w:val="006C0FBE"/>
    <w:rsid w:val="006C137A"/>
    <w:rsid w:val="006C44E7"/>
    <w:rsid w:val="006C4AA9"/>
    <w:rsid w:val="006C693E"/>
    <w:rsid w:val="006C7909"/>
    <w:rsid w:val="006C7A8E"/>
    <w:rsid w:val="006D0BF9"/>
    <w:rsid w:val="006D10B3"/>
    <w:rsid w:val="006D15AF"/>
    <w:rsid w:val="006D1A1B"/>
    <w:rsid w:val="006D3095"/>
    <w:rsid w:val="006D396A"/>
    <w:rsid w:val="006D482C"/>
    <w:rsid w:val="006D54AF"/>
    <w:rsid w:val="006D57B4"/>
    <w:rsid w:val="006D6366"/>
    <w:rsid w:val="006D7192"/>
    <w:rsid w:val="006E19E0"/>
    <w:rsid w:val="006E2CD8"/>
    <w:rsid w:val="006E2E9C"/>
    <w:rsid w:val="006E40F8"/>
    <w:rsid w:val="006E5245"/>
    <w:rsid w:val="006E5EE3"/>
    <w:rsid w:val="006F0B9E"/>
    <w:rsid w:val="006F20A1"/>
    <w:rsid w:val="006F27BC"/>
    <w:rsid w:val="006F2F36"/>
    <w:rsid w:val="006F3EC0"/>
    <w:rsid w:val="006F43A9"/>
    <w:rsid w:val="006F5C95"/>
    <w:rsid w:val="006F707C"/>
    <w:rsid w:val="006F77CD"/>
    <w:rsid w:val="00701192"/>
    <w:rsid w:val="00703444"/>
    <w:rsid w:val="00704D85"/>
    <w:rsid w:val="00707C27"/>
    <w:rsid w:val="007118CB"/>
    <w:rsid w:val="00712908"/>
    <w:rsid w:val="00713121"/>
    <w:rsid w:val="0071596A"/>
    <w:rsid w:val="0071673E"/>
    <w:rsid w:val="00717110"/>
    <w:rsid w:val="00720190"/>
    <w:rsid w:val="00720332"/>
    <w:rsid w:val="007234A6"/>
    <w:rsid w:val="007247BE"/>
    <w:rsid w:val="00724B10"/>
    <w:rsid w:val="00724C96"/>
    <w:rsid w:val="00725F20"/>
    <w:rsid w:val="0072646E"/>
    <w:rsid w:val="00727D16"/>
    <w:rsid w:val="00730049"/>
    <w:rsid w:val="00731F12"/>
    <w:rsid w:val="00733731"/>
    <w:rsid w:val="007337DF"/>
    <w:rsid w:val="00733D81"/>
    <w:rsid w:val="0073410D"/>
    <w:rsid w:val="007349ED"/>
    <w:rsid w:val="00735A98"/>
    <w:rsid w:val="00735E53"/>
    <w:rsid w:val="00736B18"/>
    <w:rsid w:val="00736C0B"/>
    <w:rsid w:val="00736C6F"/>
    <w:rsid w:val="00737942"/>
    <w:rsid w:val="00737B8C"/>
    <w:rsid w:val="00740589"/>
    <w:rsid w:val="007422D1"/>
    <w:rsid w:val="007431BC"/>
    <w:rsid w:val="0074445D"/>
    <w:rsid w:val="007465CB"/>
    <w:rsid w:val="00746CD1"/>
    <w:rsid w:val="0075101E"/>
    <w:rsid w:val="00755187"/>
    <w:rsid w:val="00756012"/>
    <w:rsid w:val="00757498"/>
    <w:rsid w:val="00757E1E"/>
    <w:rsid w:val="00760626"/>
    <w:rsid w:val="00761F64"/>
    <w:rsid w:val="007642E0"/>
    <w:rsid w:val="007649F9"/>
    <w:rsid w:val="007654DF"/>
    <w:rsid w:val="007659BD"/>
    <w:rsid w:val="00770E2D"/>
    <w:rsid w:val="00770F07"/>
    <w:rsid w:val="0077112B"/>
    <w:rsid w:val="007746B0"/>
    <w:rsid w:val="00774F0D"/>
    <w:rsid w:val="00776D78"/>
    <w:rsid w:val="00780B4E"/>
    <w:rsid w:val="00783488"/>
    <w:rsid w:val="00783AB2"/>
    <w:rsid w:val="00784810"/>
    <w:rsid w:val="0078544F"/>
    <w:rsid w:val="00785C6F"/>
    <w:rsid w:val="00786CF8"/>
    <w:rsid w:val="00787B93"/>
    <w:rsid w:val="007910A5"/>
    <w:rsid w:val="00793294"/>
    <w:rsid w:val="007934F5"/>
    <w:rsid w:val="00793CA9"/>
    <w:rsid w:val="00796700"/>
    <w:rsid w:val="007A06DE"/>
    <w:rsid w:val="007A1596"/>
    <w:rsid w:val="007A2A6C"/>
    <w:rsid w:val="007A629E"/>
    <w:rsid w:val="007A63BF"/>
    <w:rsid w:val="007A6A11"/>
    <w:rsid w:val="007A76E8"/>
    <w:rsid w:val="007A7A4A"/>
    <w:rsid w:val="007B0EE3"/>
    <w:rsid w:val="007B2992"/>
    <w:rsid w:val="007B2C06"/>
    <w:rsid w:val="007B47EF"/>
    <w:rsid w:val="007B6C54"/>
    <w:rsid w:val="007B77F9"/>
    <w:rsid w:val="007B785F"/>
    <w:rsid w:val="007C0D08"/>
    <w:rsid w:val="007C1393"/>
    <w:rsid w:val="007C19D1"/>
    <w:rsid w:val="007C5B16"/>
    <w:rsid w:val="007C67B7"/>
    <w:rsid w:val="007D39D3"/>
    <w:rsid w:val="007D3B27"/>
    <w:rsid w:val="007D428C"/>
    <w:rsid w:val="007D55DD"/>
    <w:rsid w:val="007D6287"/>
    <w:rsid w:val="007D676A"/>
    <w:rsid w:val="007D7CE9"/>
    <w:rsid w:val="007D7F21"/>
    <w:rsid w:val="007E11A7"/>
    <w:rsid w:val="007E4236"/>
    <w:rsid w:val="007E4D79"/>
    <w:rsid w:val="007E79FB"/>
    <w:rsid w:val="007E7C28"/>
    <w:rsid w:val="007E7C2E"/>
    <w:rsid w:val="007F1527"/>
    <w:rsid w:val="007F4847"/>
    <w:rsid w:val="007F55A7"/>
    <w:rsid w:val="007F6F0A"/>
    <w:rsid w:val="007F77BD"/>
    <w:rsid w:val="008002D7"/>
    <w:rsid w:val="008005CE"/>
    <w:rsid w:val="00800DF5"/>
    <w:rsid w:val="00801647"/>
    <w:rsid w:val="00801A13"/>
    <w:rsid w:val="0080204A"/>
    <w:rsid w:val="008022FA"/>
    <w:rsid w:val="008044C7"/>
    <w:rsid w:val="008054D7"/>
    <w:rsid w:val="00805BC4"/>
    <w:rsid w:val="0080670F"/>
    <w:rsid w:val="0081024D"/>
    <w:rsid w:val="008105B3"/>
    <w:rsid w:val="0081133D"/>
    <w:rsid w:val="0081143D"/>
    <w:rsid w:val="0081163C"/>
    <w:rsid w:val="00811AF3"/>
    <w:rsid w:val="00811C9F"/>
    <w:rsid w:val="008126C2"/>
    <w:rsid w:val="0081290A"/>
    <w:rsid w:val="00812AE4"/>
    <w:rsid w:val="00814EB9"/>
    <w:rsid w:val="00815942"/>
    <w:rsid w:val="00815BE2"/>
    <w:rsid w:val="008161C1"/>
    <w:rsid w:val="00816641"/>
    <w:rsid w:val="00816A0F"/>
    <w:rsid w:val="0081747D"/>
    <w:rsid w:val="00820B69"/>
    <w:rsid w:val="00821E2F"/>
    <w:rsid w:val="00823C32"/>
    <w:rsid w:val="00823F42"/>
    <w:rsid w:val="00825767"/>
    <w:rsid w:val="0082627E"/>
    <w:rsid w:val="008301F5"/>
    <w:rsid w:val="00830D7F"/>
    <w:rsid w:val="008340FB"/>
    <w:rsid w:val="008343F8"/>
    <w:rsid w:val="00834B36"/>
    <w:rsid w:val="00836CA7"/>
    <w:rsid w:val="00840649"/>
    <w:rsid w:val="00840D47"/>
    <w:rsid w:val="0084113E"/>
    <w:rsid w:val="00842EB6"/>
    <w:rsid w:val="00842F9B"/>
    <w:rsid w:val="00843B86"/>
    <w:rsid w:val="00845573"/>
    <w:rsid w:val="008462FE"/>
    <w:rsid w:val="0084764B"/>
    <w:rsid w:val="008479E6"/>
    <w:rsid w:val="00847F43"/>
    <w:rsid w:val="00856A7B"/>
    <w:rsid w:val="008572A6"/>
    <w:rsid w:val="00860CD9"/>
    <w:rsid w:val="00860F94"/>
    <w:rsid w:val="00863F74"/>
    <w:rsid w:val="0086763E"/>
    <w:rsid w:val="00867D9D"/>
    <w:rsid w:val="008701B0"/>
    <w:rsid w:val="00872B47"/>
    <w:rsid w:val="008740E3"/>
    <w:rsid w:val="00874414"/>
    <w:rsid w:val="00875954"/>
    <w:rsid w:val="00875A6D"/>
    <w:rsid w:val="00877E92"/>
    <w:rsid w:val="00881D8C"/>
    <w:rsid w:val="00882307"/>
    <w:rsid w:val="00882889"/>
    <w:rsid w:val="00883CE2"/>
    <w:rsid w:val="00884130"/>
    <w:rsid w:val="00884EB4"/>
    <w:rsid w:val="008857DB"/>
    <w:rsid w:val="00886C8D"/>
    <w:rsid w:val="0089012D"/>
    <w:rsid w:val="008942CE"/>
    <w:rsid w:val="00895F49"/>
    <w:rsid w:val="0089698F"/>
    <w:rsid w:val="00897476"/>
    <w:rsid w:val="008A58B1"/>
    <w:rsid w:val="008A6C97"/>
    <w:rsid w:val="008A701E"/>
    <w:rsid w:val="008B0E25"/>
    <w:rsid w:val="008B1443"/>
    <w:rsid w:val="008B1785"/>
    <w:rsid w:val="008B3F6A"/>
    <w:rsid w:val="008B4D82"/>
    <w:rsid w:val="008B5ED4"/>
    <w:rsid w:val="008B64AF"/>
    <w:rsid w:val="008B6F73"/>
    <w:rsid w:val="008B7CF6"/>
    <w:rsid w:val="008C24BB"/>
    <w:rsid w:val="008C4376"/>
    <w:rsid w:val="008C47D1"/>
    <w:rsid w:val="008C5CAA"/>
    <w:rsid w:val="008C7952"/>
    <w:rsid w:val="008D2118"/>
    <w:rsid w:val="008D2190"/>
    <w:rsid w:val="008D2794"/>
    <w:rsid w:val="008D3A0E"/>
    <w:rsid w:val="008D439D"/>
    <w:rsid w:val="008D4C39"/>
    <w:rsid w:val="008D53A7"/>
    <w:rsid w:val="008D69B8"/>
    <w:rsid w:val="008D70CF"/>
    <w:rsid w:val="008D76B4"/>
    <w:rsid w:val="008E053B"/>
    <w:rsid w:val="008E1E53"/>
    <w:rsid w:val="008E21A3"/>
    <w:rsid w:val="008E3890"/>
    <w:rsid w:val="008E4001"/>
    <w:rsid w:val="008E40E1"/>
    <w:rsid w:val="008E43E6"/>
    <w:rsid w:val="008E75EB"/>
    <w:rsid w:val="008E7758"/>
    <w:rsid w:val="008F089C"/>
    <w:rsid w:val="008F11CA"/>
    <w:rsid w:val="008F2992"/>
    <w:rsid w:val="008F4D5D"/>
    <w:rsid w:val="008F6C40"/>
    <w:rsid w:val="00900906"/>
    <w:rsid w:val="0090209C"/>
    <w:rsid w:val="0090278B"/>
    <w:rsid w:val="009027A8"/>
    <w:rsid w:val="009046E2"/>
    <w:rsid w:val="00904A10"/>
    <w:rsid w:val="00904F5A"/>
    <w:rsid w:val="00906658"/>
    <w:rsid w:val="009072BD"/>
    <w:rsid w:val="00910F73"/>
    <w:rsid w:val="00911964"/>
    <w:rsid w:val="00911B25"/>
    <w:rsid w:val="00911FE8"/>
    <w:rsid w:val="00912A47"/>
    <w:rsid w:val="00916240"/>
    <w:rsid w:val="00916F0B"/>
    <w:rsid w:val="009179E9"/>
    <w:rsid w:val="00920668"/>
    <w:rsid w:val="00920E07"/>
    <w:rsid w:val="009222E6"/>
    <w:rsid w:val="00925664"/>
    <w:rsid w:val="00925960"/>
    <w:rsid w:val="00926563"/>
    <w:rsid w:val="0092739C"/>
    <w:rsid w:val="00930111"/>
    <w:rsid w:val="009309F0"/>
    <w:rsid w:val="009323B8"/>
    <w:rsid w:val="00932F74"/>
    <w:rsid w:val="00940B94"/>
    <w:rsid w:val="00941B7D"/>
    <w:rsid w:val="00941CD9"/>
    <w:rsid w:val="00942100"/>
    <w:rsid w:val="0094287B"/>
    <w:rsid w:val="009429B0"/>
    <w:rsid w:val="00943461"/>
    <w:rsid w:val="00943BC8"/>
    <w:rsid w:val="00944E6B"/>
    <w:rsid w:val="00945483"/>
    <w:rsid w:val="009454C8"/>
    <w:rsid w:val="00945F1E"/>
    <w:rsid w:val="009472AD"/>
    <w:rsid w:val="00947D8B"/>
    <w:rsid w:val="00950154"/>
    <w:rsid w:val="00950202"/>
    <w:rsid w:val="0095116B"/>
    <w:rsid w:val="009525A4"/>
    <w:rsid w:val="009533CF"/>
    <w:rsid w:val="00953995"/>
    <w:rsid w:val="00953CDD"/>
    <w:rsid w:val="00953F99"/>
    <w:rsid w:val="00954BEC"/>
    <w:rsid w:val="00955979"/>
    <w:rsid w:val="00955B5A"/>
    <w:rsid w:val="00956AB4"/>
    <w:rsid w:val="009612F4"/>
    <w:rsid w:val="0096360F"/>
    <w:rsid w:val="009647F8"/>
    <w:rsid w:val="00966F42"/>
    <w:rsid w:val="00966F92"/>
    <w:rsid w:val="009709CE"/>
    <w:rsid w:val="00972B81"/>
    <w:rsid w:val="0097319E"/>
    <w:rsid w:val="009732EF"/>
    <w:rsid w:val="00973C53"/>
    <w:rsid w:val="00974CFD"/>
    <w:rsid w:val="00974DCB"/>
    <w:rsid w:val="0097770B"/>
    <w:rsid w:val="00980440"/>
    <w:rsid w:val="009842D6"/>
    <w:rsid w:val="0098456F"/>
    <w:rsid w:val="009848F9"/>
    <w:rsid w:val="009850C3"/>
    <w:rsid w:val="009878D1"/>
    <w:rsid w:val="00990351"/>
    <w:rsid w:val="0099062F"/>
    <w:rsid w:val="00990697"/>
    <w:rsid w:val="0099220C"/>
    <w:rsid w:val="0099279D"/>
    <w:rsid w:val="00996D2A"/>
    <w:rsid w:val="00997214"/>
    <w:rsid w:val="009A20A2"/>
    <w:rsid w:val="009A21E8"/>
    <w:rsid w:val="009A3022"/>
    <w:rsid w:val="009A306C"/>
    <w:rsid w:val="009A3117"/>
    <w:rsid w:val="009A4245"/>
    <w:rsid w:val="009A5DF9"/>
    <w:rsid w:val="009A729D"/>
    <w:rsid w:val="009B053F"/>
    <w:rsid w:val="009B0661"/>
    <w:rsid w:val="009B0D75"/>
    <w:rsid w:val="009B3625"/>
    <w:rsid w:val="009B4509"/>
    <w:rsid w:val="009B572A"/>
    <w:rsid w:val="009B663D"/>
    <w:rsid w:val="009B682A"/>
    <w:rsid w:val="009B6FF7"/>
    <w:rsid w:val="009B74A1"/>
    <w:rsid w:val="009C44E4"/>
    <w:rsid w:val="009C537C"/>
    <w:rsid w:val="009C7874"/>
    <w:rsid w:val="009D2E98"/>
    <w:rsid w:val="009D395C"/>
    <w:rsid w:val="009D45F1"/>
    <w:rsid w:val="009D56DE"/>
    <w:rsid w:val="009E0EA3"/>
    <w:rsid w:val="009E179F"/>
    <w:rsid w:val="009E2545"/>
    <w:rsid w:val="009E3488"/>
    <w:rsid w:val="009E55F9"/>
    <w:rsid w:val="009E5CE8"/>
    <w:rsid w:val="009E6446"/>
    <w:rsid w:val="009E6840"/>
    <w:rsid w:val="009F145C"/>
    <w:rsid w:val="009F1628"/>
    <w:rsid w:val="009F3DF4"/>
    <w:rsid w:val="009F4937"/>
    <w:rsid w:val="009F5227"/>
    <w:rsid w:val="009F6042"/>
    <w:rsid w:val="009F67D4"/>
    <w:rsid w:val="009F6D21"/>
    <w:rsid w:val="009F6D33"/>
    <w:rsid w:val="009F6F45"/>
    <w:rsid w:val="009F7CBC"/>
    <w:rsid w:val="00A06641"/>
    <w:rsid w:val="00A06DB9"/>
    <w:rsid w:val="00A07841"/>
    <w:rsid w:val="00A07FD1"/>
    <w:rsid w:val="00A10578"/>
    <w:rsid w:val="00A1090C"/>
    <w:rsid w:val="00A10994"/>
    <w:rsid w:val="00A1191D"/>
    <w:rsid w:val="00A11A21"/>
    <w:rsid w:val="00A11CC6"/>
    <w:rsid w:val="00A1274A"/>
    <w:rsid w:val="00A134FB"/>
    <w:rsid w:val="00A13BEF"/>
    <w:rsid w:val="00A13EDB"/>
    <w:rsid w:val="00A14208"/>
    <w:rsid w:val="00A14321"/>
    <w:rsid w:val="00A1793F"/>
    <w:rsid w:val="00A17A8B"/>
    <w:rsid w:val="00A17CFB"/>
    <w:rsid w:val="00A20FE4"/>
    <w:rsid w:val="00A2135F"/>
    <w:rsid w:val="00A255C4"/>
    <w:rsid w:val="00A3295F"/>
    <w:rsid w:val="00A32F9D"/>
    <w:rsid w:val="00A32FCC"/>
    <w:rsid w:val="00A33BAC"/>
    <w:rsid w:val="00A36641"/>
    <w:rsid w:val="00A36BCC"/>
    <w:rsid w:val="00A36ED0"/>
    <w:rsid w:val="00A37546"/>
    <w:rsid w:val="00A37F51"/>
    <w:rsid w:val="00A40098"/>
    <w:rsid w:val="00A42601"/>
    <w:rsid w:val="00A436DB"/>
    <w:rsid w:val="00A46BBE"/>
    <w:rsid w:val="00A47416"/>
    <w:rsid w:val="00A512BD"/>
    <w:rsid w:val="00A5341D"/>
    <w:rsid w:val="00A54253"/>
    <w:rsid w:val="00A558B6"/>
    <w:rsid w:val="00A55A54"/>
    <w:rsid w:val="00A604DD"/>
    <w:rsid w:val="00A61266"/>
    <w:rsid w:val="00A62AA3"/>
    <w:rsid w:val="00A63C9F"/>
    <w:rsid w:val="00A64325"/>
    <w:rsid w:val="00A674F3"/>
    <w:rsid w:val="00A70BE4"/>
    <w:rsid w:val="00A70C6D"/>
    <w:rsid w:val="00A713FC"/>
    <w:rsid w:val="00A71DA9"/>
    <w:rsid w:val="00A76014"/>
    <w:rsid w:val="00A7687E"/>
    <w:rsid w:val="00A77022"/>
    <w:rsid w:val="00A7707D"/>
    <w:rsid w:val="00A771A2"/>
    <w:rsid w:val="00A773F2"/>
    <w:rsid w:val="00A77589"/>
    <w:rsid w:val="00A81130"/>
    <w:rsid w:val="00A81B43"/>
    <w:rsid w:val="00A81EA2"/>
    <w:rsid w:val="00A83389"/>
    <w:rsid w:val="00A858A1"/>
    <w:rsid w:val="00A85FA6"/>
    <w:rsid w:val="00A86A4B"/>
    <w:rsid w:val="00A86DDC"/>
    <w:rsid w:val="00A873D7"/>
    <w:rsid w:val="00A87C7B"/>
    <w:rsid w:val="00A90757"/>
    <w:rsid w:val="00A90AFB"/>
    <w:rsid w:val="00A91315"/>
    <w:rsid w:val="00A9225C"/>
    <w:rsid w:val="00A92503"/>
    <w:rsid w:val="00A9665F"/>
    <w:rsid w:val="00A97801"/>
    <w:rsid w:val="00A978AA"/>
    <w:rsid w:val="00AA40AE"/>
    <w:rsid w:val="00AA43D9"/>
    <w:rsid w:val="00AA489B"/>
    <w:rsid w:val="00AA4A1A"/>
    <w:rsid w:val="00AA61EA"/>
    <w:rsid w:val="00AA6386"/>
    <w:rsid w:val="00AA6452"/>
    <w:rsid w:val="00AA6E5C"/>
    <w:rsid w:val="00AA73D1"/>
    <w:rsid w:val="00AA74CA"/>
    <w:rsid w:val="00AB00E3"/>
    <w:rsid w:val="00AB0EAF"/>
    <w:rsid w:val="00AB125B"/>
    <w:rsid w:val="00AB23E8"/>
    <w:rsid w:val="00AB5191"/>
    <w:rsid w:val="00AB5CAB"/>
    <w:rsid w:val="00AB5DC9"/>
    <w:rsid w:val="00AB6E0B"/>
    <w:rsid w:val="00AB70BF"/>
    <w:rsid w:val="00AB7210"/>
    <w:rsid w:val="00AC17EF"/>
    <w:rsid w:val="00AC1BA0"/>
    <w:rsid w:val="00AC2D7C"/>
    <w:rsid w:val="00AC383A"/>
    <w:rsid w:val="00AC5413"/>
    <w:rsid w:val="00AC5672"/>
    <w:rsid w:val="00AC693F"/>
    <w:rsid w:val="00AC6F08"/>
    <w:rsid w:val="00AC7D54"/>
    <w:rsid w:val="00AD0344"/>
    <w:rsid w:val="00AD1920"/>
    <w:rsid w:val="00AD1AD1"/>
    <w:rsid w:val="00AD3109"/>
    <w:rsid w:val="00AD3E90"/>
    <w:rsid w:val="00AD4059"/>
    <w:rsid w:val="00AD4140"/>
    <w:rsid w:val="00AD450C"/>
    <w:rsid w:val="00AD6612"/>
    <w:rsid w:val="00AD7709"/>
    <w:rsid w:val="00AE246B"/>
    <w:rsid w:val="00AE36FA"/>
    <w:rsid w:val="00AE3AD1"/>
    <w:rsid w:val="00AE462D"/>
    <w:rsid w:val="00AE47E2"/>
    <w:rsid w:val="00AE566D"/>
    <w:rsid w:val="00AE571C"/>
    <w:rsid w:val="00AE64EB"/>
    <w:rsid w:val="00AE7F85"/>
    <w:rsid w:val="00AF0B32"/>
    <w:rsid w:val="00AF1400"/>
    <w:rsid w:val="00AF2A4B"/>
    <w:rsid w:val="00AF32E7"/>
    <w:rsid w:val="00AF34BD"/>
    <w:rsid w:val="00AF40A5"/>
    <w:rsid w:val="00AF4DC2"/>
    <w:rsid w:val="00AF568F"/>
    <w:rsid w:val="00AF5D0A"/>
    <w:rsid w:val="00AF61C0"/>
    <w:rsid w:val="00B0027E"/>
    <w:rsid w:val="00B022F8"/>
    <w:rsid w:val="00B02F3F"/>
    <w:rsid w:val="00B037F3"/>
    <w:rsid w:val="00B04022"/>
    <w:rsid w:val="00B051DA"/>
    <w:rsid w:val="00B05383"/>
    <w:rsid w:val="00B05DC3"/>
    <w:rsid w:val="00B06505"/>
    <w:rsid w:val="00B07345"/>
    <w:rsid w:val="00B10110"/>
    <w:rsid w:val="00B12F32"/>
    <w:rsid w:val="00B13895"/>
    <w:rsid w:val="00B14ED0"/>
    <w:rsid w:val="00B2258D"/>
    <w:rsid w:val="00B23E28"/>
    <w:rsid w:val="00B2546C"/>
    <w:rsid w:val="00B25494"/>
    <w:rsid w:val="00B2773D"/>
    <w:rsid w:val="00B31505"/>
    <w:rsid w:val="00B330C4"/>
    <w:rsid w:val="00B33211"/>
    <w:rsid w:val="00B337DC"/>
    <w:rsid w:val="00B338AB"/>
    <w:rsid w:val="00B33B74"/>
    <w:rsid w:val="00B345CC"/>
    <w:rsid w:val="00B34DF9"/>
    <w:rsid w:val="00B36050"/>
    <w:rsid w:val="00B3787C"/>
    <w:rsid w:val="00B37A14"/>
    <w:rsid w:val="00B40260"/>
    <w:rsid w:val="00B41F6E"/>
    <w:rsid w:val="00B4424A"/>
    <w:rsid w:val="00B448BC"/>
    <w:rsid w:val="00B457D2"/>
    <w:rsid w:val="00B47039"/>
    <w:rsid w:val="00B47AA9"/>
    <w:rsid w:val="00B47B4F"/>
    <w:rsid w:val="00B47D7E"/>
    <w:rsid w:val="00B505BB"/>
    <w:rsid w:val="00B52BDF"/>
    <w:rsid w:val="00B544B0"/>
    <w:rsid w:val="00B5467B"/>
    <w:rsid w:val="00B56E99"/>
    <w:rsid w:val="00B57A1A"/>
    <w:rsid w:val="00B61ABC"/>
    <w:rsid w:val="00B62E6A"/>
    <w:rsid w:val="00B655CE"/>
    <w:rsid w:val="00B67420"/>
    <w:rsid w:val="00B710E9"/>
    <w:rsid w:val="00B723AF"/>
    <w:rsid w:val="00B72EE2"/>
    <w:rsid w:val="00B731F9"/>
    <w:rsid w:val="00B73379"/>
    <w:rsid w:val="00B73DAD"/>
    <w:rsid w:val="00B73F75"/>
    <w:rsid w:val="00B74749"/>
    <w:rsid w:val="00B75A79"/>
    <w:rsid w:val="00B75CE4"/>
    <w:rsid w:val="00B7687B"/>
    <w:rsid w:val="00B76AC9"/>
    <w:rsid w:val="00B76DB0"/>
    <w:rsid w:val="00B77A12"/>
    <w:rsid w:val="00B848FA"/>
    <w:rsid w:val="00B84FCD"/>
    <w:rsid w:val="00B85450"/>
    <w:rsid w:val="00B857C7"/>
    <w:rsid w:val="00B87087"/>
    <w:rsid w:val="00B8CBB2"/>
    <w:rsid w:val="00B901E4"/>
    <w:rsid w:val="00B90784"/>
    <w:rsid w:val="00B94EDA"/>
    <w:rsid w:val="00B966DA"/>
    <w:rsid w:val="00B96977"/>
    <w:rsid w:val="00B96DD8"/>
    <w:rsid w:val="00BA0075"/>
    <w:rsid w:val="00BA04FB"/>
    <w:rsid w:val="00BA0A71"/>
    <w:rsid w:val="00BA1256"/>
    <w:rsid w:val="00BA1310"/>
    <w:rsid w:val="00BA1F85"/>
    <w:rsid w:val="00BA2530"/>
    <w:rsid w:val="00BA27DC"/>
    <w:rsid w:val="00BA30C5"/>
    <w:rsid w:val="00BA3934"/>
    <w:rsid w:val="00BA6CE9"/>
    <w:rsid w:val="00BA7327"/>
    <w:rsid w:val="00BB0405"/>
    <w:rsid w:val="00BB11FC"/>
    <w:rsid w:val="00BB19DE"/>
    <w:rsid w:val="00BB4E76"/>
    <w:rsid w:val="00BB6DBF"/>
    <w:rsid w:val="00BC045C"/>
    <w:rsid w:val="00BC0788"/>
    <w:rsid w:val="00BC0DE9"/>
    <w:rsid w:val="00BC1415"/>
    <w:rsid w:val="00BC2626"/>
    <w:rsid w:val="00BC4E45"/>
    <w:rsid w:val="00BC6F13"/>
    <w:rsid w:val="00BC72C1"/>
    <w:rsid w:val="00BC72DF"/>
    <w:rsid w:val="00BC79E1"/>
    <w:rsid w:val="00BD01A4"/>
    <w:rsid w:val="00BD0DB2"/>
    <w:rsid w:val="00BD1809"/>
    <w:rsid w:val="00BD3665"/>
    <w:rsid w:val="00BD558E"/>
    <w:rsid w:val="00BD62DB"/>
    <w:rsid w:val="00BD6F13"/>
    <w:rsid w:val="00BD73B0"/>
    <w:rsid w:val="00BE3761"/>
    <w:rsid w:val="00BE57B2"/>
    <w:rsid w:val="00BE60EA"/>
    <w:rsid w:val="00BE6CC5"/>
    <w:rsid w:val="00BF1A78"/>
    <w:rsid w:val="00BF22EB"/>
    <w:rsid w:val="00BF32DB"/>
    <w:rsid w:val="00BF3743"/>
    <w:rsid w:val="00BF6F94"/>
    <w:rsid w:val="00C028CB"/>
    <w:rsid w:val="00C02A20"/>
    <w:rsid w:val="00C02D2B"/>
    <w:rsid w:val="00C036E6"/>
    <w:rsid w:val="00C0398E"/>
    <w:rsid w:val="00C04AD3"/>
    <w:rsid w:val="00C05E80"/>
    <w:rsid w:val="00C05EC2"/>
    <w:rsid w:val="00C060F4"/>
    <w:rsid w:val="00C0738E"/>
    <w:rsid w:val="00C10578"/>
    <w:rsid w:val="00C13026"/>
    <w:rsid w:val="00C13665"/>
    <w:rsid w:val="00C137AB"/>
    <w:rsid w:val="00C14614"/>
    <w:rsid w:val="00C147CE"/>
    <w:rsid w:val="00C14D06"/>
    <w:rsid w:val="00C20828"/>
    <w:rsid w:val="00C20D2F"/>
    <w:rsid w:val="00C216CD"/>
    <w:rsid w:val="00C21A43"/>
    <w:rsid w:val="00C22074"/>
    <w:rsid w:val="00C24719"/>
    <w:rsid w:val="00C2521F"/>
    <w:rsid w:val="00C258C4"/>
    <w:rsid w:val="00C26798"/>
    <w:rsid w:val="00C27604"/>
    <w:rsid w:val="00C32124"/>
    <w:rsid w:val="00C327DE"/>
    <w:rsid w:val="00C328CD"/>
    <w:rsid w:val="00C32E0F"/>
    <w:rsid w:val="00C33382"/>
    <w:rsid w:val="00C344E0"/>
    <w:rsid w:val="00C347AB"/>
    <w:rsid w:val="00C3490E"/>
    <w:rsid w:val="00C34A44"/>
    <w:rsid w:val="00C36E7D"/>
    <w:rsid w:val="00C371DA"/>
    <w:rsid w:val="00C41B8D"/>
    <w:rsid w:val="00C41EF8"/>
    <w:rsid w:val="00C4253C"/>
    <w:rsid w:val="00C452C7"/>
    <w:rsid w:val="00C47B7E"/>
    <w:rsid w:val="00C50524"/>
    <w:rsid w:val="00C528F6"/>
    <w:rsid w:val="00C532D2"/>
    <w:rsid w:val="00C53E20"/>
    <w:rsid w:val="00C53FFC"/>
    <w:rsid w:val="00C567A3"/>
    <w:rsid w:val="00C567B8"/>
    <w:rsid w:val="00C579F4"/>
    <w:rsid w:val="00C6223E"/>
    <w:rsid w:val="00C63DEF"/>
    <w:rsid w:val="00C64180"/>
    <w:rsid w:val="00C65681"/>
    <w:rsid w:val="00C661D8"/>
    <w:rsid w:val="00C66BF1"/>
    <w:rsid w:val="00C71B86"/>
    <w:rsid w:val="00C737F0"/>
    <w:rsid w:val="00C76BED"/>
    <w:rsid w:val="00C7723E"/>
    <w:rsid w:val="00C80391"/>
    <w:rsid w:val="00C81F92"/>
    <w:rsid w:val="00C870AB"/>
    <w:rsid w:val="00C87366"/>
    <w:rsid w:val="00C90D03"/>
    <w:rsid w:val="00C926E9"/>
    <w:rsid w:val="00C9275D"/>
    <w:rsid w:val="00C945E8"/>
    <w:rsid w:val="00C95220"/>
    <w:rsid w:val="00CA07E9"/>
    <w:rsid w:val="00CA13DA"/>
    <w:rsid w:val="00CA20F9"/>
    <w:rsid w:val="00CA2EB4"/>
    <w:rsid w:val="00CA4A75"/>
    <w:rsid w:val="00CA4DD4"/>
    <w:rsid w:val="00CA5040"/>
    <w:rsid w:val="00CA55BE"/>
    <w:rsid w:val="00CA5D6A"/>
    <w:rsid w:val="00CA6485"/>
    <w:rsid w:val="00CA7BB2"/>
    <w:rsid w:val="00CB044F"/>
    <w:rsid w:val="00CB0C48"/>
    <w:rsid w:val="00CB221C"/>
    <w:rsid w:val="00CB2AF9"/>
    <w:rsid w:val="00CB2B16"/>
    <w:rsid w:val="00CB2CA6"/>
    <w:rsid w:val="00CB2FFA"/>
    <w:rsid w:val="00CB3355"/>
    <w:rsid w:val="00CB360F"/>
    <w:rsid w:val="00CB5AD3"/>
    <w:rsid w:val="00CB69E6"/>
    <w:rsid w:val="00CC01CC"/>
    <w:rsid w:val="00CC1726"/>
    <w:rsid w:val="00CC17E9"/>
    <w:rsid w:val="00CC30DD"/>
    <w:rsid w:val="00CD24C5"/>
    <w:rsid w:val="00CD2B3F"/>
    <w:rsid w:val="00CD3A8C"/>
    <w:rsid w:val="00CD4E22"/>
    <w:rsid w:val="00CD5E5C"/>
    <w:rsid w:val="00CD5EB2"/>
    <w:rsid w:val="00CD67F3"/>
    <w:rsid w:val="00CD7B47"/>
    <w:rsid w:val="00CE02B4"/>
    <w:rsid w:val="00CE0485"/>
    <w:rsid w:val="00CE2A2B"/>
    <w:rsid w:val="00CE4CB1"/>
    <w:rsid w:val="00CE511E"/>
    <w:rsid w:val="00CE5750"/>
    <w:rsid w:val="00CE6B99"/>
    <w:rsid w:val="00CE7B4A"/>
    <w:rsid w:val="00CE7BF6"/>
    <w:rsid w:val="00CF0815"/>
    <w:rsid w:val="00CF0857"/>
    <w:rsid w:val="00CF0894"/>
    <w:rsid w:val="00CF1CB4"/>
    <w:rsid w:val="00CF1DB5"/>
    <w:rsid w:val="00CF1DF5"/>
    <w:rsid w:val="00CF3049"/>
    <w:rsid w:val="00CF3CF4"/>
    <w:rsid w:val="00CF44A3"/>
    <w:rsid w:val="00CF4827"/>
    <w:rsid w:val="00CF5201"/>
    <w:rsid w:val="00CF5A0A"/>
    <w:rsid w:val="00CF5E8B"/>
    <w:rsid w:val="00D00F71"/>
    <w:rsid w:val="00D010C7"/>
    <w:rsid w:val="00D01C78"/>
    <w:rsid w:val="00D035C4"/>
    <w:rsid w:val="00D035DC"/>
    <w:rsid w:val="00D04870"/>
    <w:rsid w:val="00D05788"/>
    <w:rsid w:val="00D05DDE"/>
    <w:rsid w:val="00D0653A"/>
    <w:rsid w:val="00D07B2F"/>
    <w:rsid w:val="00D107C8"/>
    <w:rsid w:val="00D1080F"/>
    <w:rsid w:val="00D11D49"/>
    <w:rsid w:val="00D11E02"/>
    <w:rsid w:val="00D134E8"/>
    <w:rsid w:val="00D15BAE"/>
    <w:rsid w:val="00D16A77"/>
    <w:rsid w:val="00D2019E"/>
    <w:rsid w:val="00D223C3"/>
    <w:rsid w:val="00D261CB"/>
    <w:rsid w:val="00D26F04"/>
    <w:rsid w:val="00D33D1C"/>
    <w:rsid w:val="00D33FBC"/>
    <w:rsid w:val="00D34AC0"/>
    <w:rsid w:val="00D35E61"/>
    <w:rsid w:val="00D41A11"/>
    <w:rsid w:val="00D42323"/>
    <w:rsid w:val="00D42D45"/>
    <w:rsid w:val="00D42EF0"/>
    <w:rsid w:val="00D44216"/>
    <w:rsid w:val="00D4568A"/>
    <w:rsid w:val="00D45871"/>
    <w:rsid w:val="00D47833"/>
    <w:rsid w:val="00D50AE3"/>
    <w:rsid w:val="00D50B12"/>
    <w:rsid w:val="00D51016"/>
    <w:rsid w:val="00D511F5"/>
    <w:rsid w:val="00D51802"/>
    <w:rsid w:val="00D51B6E"/>
    <w:rsid w:val="00D5227F"/>
    <w:rsid w:val="00D52A87"/>
    <w:rsid w:val="00D54B0A"/>
    <w:rsid w:val="00D56274"/>
    <w:rsid w:val="00D56616"/>
    <w:rsid w:val="00D57B04"/>
    <w:rsid w:val="00D6009F"/>
    <w:rsid w:val="00D626FC"/>
    <w:rsid w:val="00D63FA5"/>
    <w:rsid w:val="00D64C6B"/>
    <w:rsid w:val="00D6552B"/>
    <w:rsid w:val="00D6603F"/>
    <w:rsid w:val="00D67001"/>
    <w:rsid w:val="00D67B41"/>
    <w:rsid w:val="00D7007D"/>
    <w:rsid w:val="00D72C6B"/>
    <w:rsid w:val="00D73CFC"/>
    <w:rsid w:val="00D749F9"/>
    <w:rsid w:val="00D7739C"/>
    <w:rsid w:val="00D804DC"/>
    <w:rsid w:val="00D80F97"/>
    <w:rsid w:val="00D814AD"/>
    <w:rsid w:val="00D81F62"/>
    <w:rsid w:val="00D82212"/>
    <w:rsid w:val="00D82AD0"/>
    <w:rsid w:val="00D83325"/>
    <w:rsid w:val="00D83ADC"/>
    <w:rsid w:val="00D83D1B"/>
    <w:rsid w:val="00D84BF9"/>
    <w:rsid w:val="00D85629"/>
    <w:rsid w:val="00D858DD"/>
    <w:rsid w:val="00D87E4B"/>
    <w:rsid w:val="00D903D6"/>
    <w:rsid w:val="00D90510"/>
    <w:rsid w:val="00D90C4E"/>
    <w:rsid w:val="00D90FB4"/>
    <w:rsid w:val="00D91794"/>
    <w:rsid w:val="00D919C6"/>
    <w:rsid w:val="00D924CF"/>
    <w:rsid w:val="00D92DAC"/>
    <w:rsid w:val="00D92FE1"/>
    <w:rsid w:val="00D9459B"/>
    <w:rsid w:val="00D94610"/>
    <w:rsid w:val="00D95AE9"/>
    <w:rsid w:val="00D95CA8"/>
    <w:rsid w:val="00D962DC"/>
    <w:rsid w:val="00D96B0D"/>
    <w:rsid w:val="00DA0126"/>
    <w:rsid w:val="00DA2A61"/>
    <w:rsid w:val="00DA2C49"/>
    <w:rsid w:val="00DA5C51"/>
    <w:rsid w:val="00DA6501"/>
    <w:rsid w:val="00DA6E46"/>
    <w:rsid w:val="00DA7807"/>
    <w:rsid w:val="00DB0173"/>
    <w:rsid w:val="00DB0D25"/>
    <w:rsid w:val="00DB3526"/>
    <w:rsid w:val="00DB393A"/>
    <w:rsid w:val="00DB6BA2"/>
    <w:rsid w:val="00DB79C6"/>
    <w:rsid w:val="00DC052D"/>
    <w:rsid w:val="00DC0719"/>
    <w:rsid w:val="00DC0834"/>
    <w:rsid w:val="00DC1466"/>
    <w:rsid w:val="00DC4046"/>
    <w:rsid w:val="00DC47F9"/>
    <w:rsid w:val="00DC6E9C"/>
    <w:rsid w:val="00DC7E38"/>
    <w:rsid w:val="00DD06DC"/>
    <w:rsid w:val="00DD0C61"/>
    <w:rsid w:val="00DD2134"/>
    <w:rsid w:val="00DD27E5"/>
    <w:rsid w:val="00DD2C59"/>
    <w:rsid w:val="00DD2F8B"/>
    <w:rsid w:val="00DD4245"/>
    <w:rsid w:val="00DD6904"/>
    <w:rsid w:val="00DD71AB"/>
    <w:rsid w:val="00DE0F7D"/>
    <w:rsid w:val="00DE24B9"/>
    <w:rsid w:val="00DE266C"/>
    <w:rsid w:val="00DE3011"/>
    <w:rsid w:val="00DE4CF2"/>
    <w:rsid w:val="00DE57FA"/>
    <w:rsid w:val="00DE6F1D"/>
    <w:rsid w:val="00DE78B7"/>
    <w:rsid w:val="00DF06BA"/>
    <w:rsid w:val="00DF1FBD"/>
    <w:rsid w:val="00DF2E02"/>
    <w:rsid w:val="00DF3CFE"/>
    <w:rsid w:val="00DF3DFB"/>
    <w:rsid w:val="00DF4CA1"/>
    <w:rsid w:val="00DF59C2"/>
    <w:rsid w:val="00DF5C77"/>
    <w:rsid w:val="00DF5DA6"/>
    <w:rsid w:val="00E02101"/>
    <w:rsid w:val="00E03295"/>
    <w:rsid w:val="00E04DBB"/>
    <w:rsid w:val="00E05122"/>
    <w:rsid w:val="00E06CD3"/>
    <w:rsid w:val="00E07A6C"/>
    <w:rsid w:val="00E12025"/>
    <w:rsid w:val="00E124FB"/>
    <w:rsid w:val="00E13BB7"/>
    <w:rsid w:val="00E14571"/>
    <w:rsid w:val="00E147D7"/>
    <w:rsid w:val="00E15255"/>
    <w:rsid w:val="00E15EB8"/>
    <w:rsid w:val="00E21F8D"/>
    <w:rsid w:val="00E221A0"/>
    <w:rsid w:val="00E252FE"/>
    <w:rsid w:val="00E26173"/>
    <w:rsid w:val="00E26BDE"/>
    <w:rsid w:val="00E27D64"/>
    <w:rsid w:val="00E307E8"/>
    <w:rsid w:val="00E309EC"/>
    <w:rsid w:val="00E31DE6"/>
    <w:rsid w:val="00E31F8A"/>
    <w:rsid w:val="00E33216"/>
    <w:rsid w:val="00E334D1"/>
    <w:rsid w:val="00E3377A"/>
    <w:rsid w:val="00E33A46"/>
    <w:rsid w:val="00E33AF8"/>
    <w:rsid w:val="00E33B74"/>
    <w:rsid w:val="00E33B8D"/>
    <w:rsid w:val="00E3442C"/>
    <w:rsid w:val="00E3585A"/>
    <w:rsid w:val="00E3661B"/>
    <w:rsid w:val="00E37C97"/>
    <w:rsid w:val="00E40B52"/>
    <w:rsid w:val="00E410E6"/>
    <w:rsid w:val="00E419E8"/>
    <w:rsid w:val="00E4256F"/>
    <w:rsid w:val="00E42E9E"/>
    <w:rsid w:val="00E453DD"/>
    <w:rsid w:val="00E472B5"/>
    <w:rsid w:val="00E473FA"/>
    <w:rsid w:val="00E47A80"/>
    <w:rsid w:val="00E502E9"/>
    <w:rsid w:val="00E50F29"/>
    <w:rsid w:val="00E51409"/>
    <w:rsid w:val="00E51AD8"/>
    <w:rsid w:val="00E529C2"/>
    <w:rsid w:val="00E55F36"/>
    <w:rsid w:val="00E61491"/>
    <w:rsid w:val="00E61D3B"/>
    <w:rsid w:val="00E61E26"/>
    <w:rsid w:val="00E649E2"/>
    <w:rsid w:val="00E66A73"/>
    <w:rsid w:val="00E6712E"/>
    <w:rsid w:val="00E673EE"/>
    <w:rsid w:val="00E67645"/>
    <w:rsid w:val="00E70BB6"/>
    <w:rsid w:val="00E71579"/>
    <w:rsid w:val="00E72D31"/>
    <w:rsid w:val="00E73659"/>
    <w:rsid w:val="00E736DA"/>
    <w:rsid w:val="00E73E81"/>
    <w:rsid w:val="00E7408F"/>
    <w:rsid w:val="00E74A88"/>
    <w:rsid w:val="00E7563F"/>
    <w:rsid w:val="00E764BB"/>
    <w:rsid w:val="00E768C7"/>
    <w:rsid w:val="00E8055A"/>
    <w:rsid w:val="00E80FF3"/>
    <w:rsid w:val="00E847BC"/>
    <w:rsid w:val="00E857E1"/>
    <w:rsid w:val="00E858EB"/>
    <w:rsid w:val="00E8663C"/>
    <w:rsid w:val="00E869F0"/>
    <w:rsid w:val="00E90461"/>
    <w:rsid w:val="00E91096"/>
    <w:rsid w:val="00E91434"/>
    <w:rsid w:val="00E93571"/>
    <w:rsid w:val="00E95047"/>
    <w:rsid w:val="00EA0645"/>
    <w:rsid w:val="00EA1258"/>
    <w:rsid w:val="00EA229D"/>
    <w:rsid w:val="00EA277A"/>
    <w:rsid w:val="00EA2A93"/>
    <w:rsid w:val="00EA3722"/>
    <w:rsid w:val="00EA3A52"/>
    <w:rsid w:val="00EA449A"/>
    <w:rsid w:val="00EA4503"/>
    <w:rsid w:val="00EA5B4D"/>
    <w:rsid w:val="00EA5CA3"/>
    <w:rsid w:val="00EA5D9E"/>
    <w:rsid w:val="00EA5E1A"/>
    <w:rsid w:val="00EA6845"/>
    <w:rsid w:val="00EA6C95"/>
    <w:rsid w:val="00EB08B4"/>
    <w:rsid w:val="00EB0CCF"/>
    <w:rsid w:val="00EB0D87"/>
    <w:rsid w:val="00EB17B4"/>
    <w:rsid w:val="00EB2E09"/>
    <w:rsid w:val="00EB4B01"/>
    <w:rsid w:val="00EB4E75"/>
    <w:rsid w:val="00EB5488"/>
    <w:rsid w:val="00EB67EF"/>
    <w:rsid w:val="00EB6B4A"/>
    <w:rsid w:val="00EB7196"/>
    <w:rsid w:val="00EB77C9"/>
    <w:rsid w:val="00EC0325"/>
    <w:rsid w:val="00EC04E2"/>
    <w:rsid w:val="00EC0971"/>
    <w:rsid w:val="00EC104E"/>
    <w:rsid w:val="00EC12C3"/>
    <w:rsid w:val="00EC2094"/>
    <w:rsid w:val="00EC47F4"/>
    <w:rsid w:val="00EC4B7C"/>
    <w:rsid w:val="00EC6E30"/>
    <w:rsid w:val="00ED5959"/>
    <w:rsid w:val="00ED645E"/>
    <w:rsid w:val="00ED7612"/>
    <w:rsid w:val="00EE305C"/>
    <w:rsid w:val="00EE4185"/>
    <w:rsid w:val="00EE47CC"/>
    <w:rsid w:val="00EE5593"/>
    <w:rsid w:val="00EE602B"/>
    <w:rsid w:val="00EE797A"/>
    <w:rsid w:val="00EF044C"/>
    <w:rsid w:val="00EF191D"/>
    <w:rsid w:val="00EF214E"/>
    <w:rsid w:val="00EF73B0"/>
    <w:rsid w:val="00EF74F1"/>
    <w:rsid w:val="00EF7E9A"/>
    <w:rsid w:val="00F03193"/>
    <w:rsid w:val="00F032CF"/>
    <w:rsid w:val="00F07464"/>
    <w:rsid w:val="00F0767A"/>
    <w:rsid w:val="00F116D8"/>
    <w:rsid w:val="00F116ED"/>
    <w:rsid w:val="00F13A72"/>
    <w:rsid w:val="00F14CF5"/>
    <w:rsid w:val="00F14E11"/>
    <w:rsid w:val="00F15285"/>
    <w:rsid w:val="00F15508"/>
    <w:rsid w:val="00F155C0"/>
    <w:rsid w:val="00F164D2"/>
    <w:rsid w:val="00F21351"/>
    <w:rsid w:val="00F21748"/>
    <w:rsid w:val="00F22240"/>
    <w:rsid w:val="00F2296E"/>
    <w:rsid w:val="00F24C9F"/>
    <w:rsid w:val="00F24F70"/>
    <w:rsid w:val="00F27924"/>
    <w:rsid w:val="00F27E6D"/>
    <w:rsid w:val="00F27F0C"/>
    <w:rsid w:val="00F3224C"/>
    <w:rsid w:val="00F3237E"/>
    <w:rsid w:val="00F3401A"/>
    <w:rsid w:val="00F3469D"/>
    <w:rsid w:val="00F348C7"/>
    <w:rsid w:val="00F3576D"/>
    <w:rsid w:val="00F35973"/>
    <w:rsid w:val="00F402F6"/>
    <w:rsid w:val="00F40B6B"/>
    <w:rsid w:val="00F4183A"/>
    <w:rsid w:val="00F41AE4"/>
    <w:rsid w:val="00F424DC"/>
    <w:rsid w:val="00F42A1C"/>
    <w:rsid w:val="00F4421F"/>
    <w:rsid w:val="00F442EB"/>
    <w:rsid w:val="00F44BC2"/>
    <w:rsid w:val="00F461D6"/>
    <w:rsid w:val="00F46B63"/>
    <w:rsid w:val="00F504C2"/>
    <w:rsid w:val="00F51522"/>
    <w:rsid w:val="00F5216F"/>
    <w:rsid w:val="00F56006"/>
    <w:rsid w:val="00F565BE"/>
    <w:rsid w:val="00F5693C"/>
    <w:rsid w:val="00F576A5"/>
    <w:rsid w:val="00F60596"/>
    <w:rsid w:val="00F608CD"/>
    <w:rsid w:val="00F61C87"/>
    <w:rsid w:val="00F61DBD"/>
    <w:rsid w:val="00F62397"/>
    <w:rsid w:val="00F629AB"/>
    <w:rsid w:val="00F634E8"/>
    <w:rsid w:val="00F638F1"/>
    <w:rsid w:val="00F6601D"/>
    <w:rsid w:val="00F673E6"/>
    <w:rsid w:val="00F7058A"/>
    <w:rsid w:val="00F7073C"/>
    <w:rsid w:val="00F70AC2"/>
    <w:rsid w:val="00F7111A"/>
    <w:rsid w:val="00F73466"/>
    <w:rsid w:val="00F741EC"/>
    <w:rsid w:val="00F745AC"/>
    <w:rsid w:val="00F75250"/>
    <w:rsid w:val="00F75B22"/>
    <w:rsid w:val="00F776B4"/>
    <w:rsid w:val="00F77A0F"/>
    <w:rsid w:val="00F77BA0"/>
    <w:rsid w:val="00F8315F"/>
    <w:rsid w:val="00F83886"/>
    <w:rsid w:val="00F83FB0"/>
    <w:rsid w:val="00F853A1"/>
    <w:rsid w:val="00F85436"/>
    <w:rsid w:val="00F85F78"/>
    <w:rsid w:val="00F8774E"/>
    <w:rsid w:val="00F87FCD"/>
    <w:rsid w:val="00F91145"/>
    <w:rsid w:val="00F91B7E"/>
    <w:rsid w:val="00F9653D"/>
    <w:rsid w:val="00FA0670"/>
    <w:rsid w:val="00FA0944"/>
    <w:rsid w:val="00FA15E0"/>
    <w:rsid w:val="00FA27BF"/>
    <w:rsid w:val="00FA439A"/>
    <w:rsid w:val="00FA4611"/>
    <w:rsid w:val="00FA57A1"/>
    <w:rsid w:val="00FA75EB"/>
    <w:rsid w:val="00FB04C5"/>
    <w:rsid w:val="00FB1961"/>
    <w:rsid w:val="00FB3509"/>
    <w:rsid w:val="00FB6374"/>
    <w:rsid w:val="00FC02E4"/>
    <w:rsid w:val="00FC37CD"/>
    <w:rsid w:val="00FC4C6A"/>
    <w:rsid w:val="00FC5189"/>
    <w:rsid w:val="00FC5C4D"/>
    <w:rsid w:val="00FD1741"/>
    <w:rsid w:val="00FD2B5F"/>
    <w:rsid w:val="00FD4974"/>
    <w:rsid w:val="00FD5DDC"/>
    <w:rsid w:val="00FD79C4"/>
    <w:rsid w:val="00FE15B0"/>
    <w:rsid w:val="00FE1F10"/>
    <w:rsid w:val="00FE2167"/>
    <w:rsid w:val="00FE27B3"/>
    <w:rsid w:val="00FE3109"/>
    <w:rsid w:val="00FE3ED7"/>
    <w:rsid w:val="00FE431B"/>
    <w:rsid w:val="00FE4BFE"/>
    <w:rsid w:val="00FE5170"/>
    <w:rsid w:val="00FE5B80"/>
    <w:rsid w:val="00FE67B0"/>
    <w:rsid w:val="00FE7C91"/>
    <w:rsid w:val="00FF1146"/>
    <w:rsid w:val="00FF23A5"/>
    <w:rsid w:val="00FF40FB"/>
    <w:rsid w:val="00FF5964"/>
    <w:rsid w:val="00FF6EAE"/>
    <w:rsid w:val="00FF7070"/>
    <w:rsid w:val="00FF70D8"/>
    <w:rsid w:val="00FF7915"/>
    <w:rsid w:val="00FF7D14"/>
    <w:rsid w:val="0312F16A"/>
    <w:rsid w:val="033F37F8"/>
    <w:rsid w:val="03FE701D"/>
    <w:rsid w:val="04D48CA2"/>
    <w:rsid w:val="052867BC"/>
    <w:rsid w:val="08AD33A8"/>
    <w:rsid w:val="09C53C4E"/>
    <w:rsid w:val="0A6BF11D"/>
    <w:rsid w:val="0A6F2F8A"/>
    <w:rsid w:val="0A80DD89"/>
    <w:rsid w:val="0AB8BE4C"/>
    <w:rsid w:val="0CA73442"/>
    <w:rsid w:val="0CADB4DC"/>
    <w:rsid w:val="0E749BA6"/>
    <w:rsid w:val="0FB2DA35"/>
    <w:rsid w:val="10AEAF3A"/>
    <w:rsid w:val="11A201A2"/>
    <w:rsid w:val="11E4E329"/>
    <w:rsid w:val="1262A863"/>
    <w:rsid w:val="1373F9A4"/>
    <w:rsid w:val="1929CBB9"/>
    <w:rsid w:val="19B7A2B7"/>
    <w:rsid w:val="1A5F95FE"/>
    <w:rsid w:val="1EE2FA7E"/>
    <w:rsid w:val="1EEEC7BF"/>
    <w:rsid w:val="1F7FAB10"/>
    <w:rsid w:val="21C7E3E3"/>
    <w:rsid w:val="250035E4"/>
    <w:rsid w:val="25FBEBE5"/>
    <w:rsid w:val="27BF49B9"/>
    <w:rsid w:val="2935B2B0"/>
    <w:rsid w:val="2E0DAF8C"/>
    <w:rsid w:val="2F54E109"/>
    <w:rsid w:val="3055D427"/>
    <w:rsid w:val="3139A063"/>
    <w:rsid w:val="3149DC09"/>
    <w:rsid w:val="315E001E"/>
    <w:rsid w:val="32ACCD78"/>
    <w:rsid w:val="32CA21F9"/>
    <w:rsid w:val="34912F39"/>
    <w:rsid w:val="368FB039"/>
    <w:rsid w:val="38B599DB"/>
    <w:rsid w:val="38BD9928"/>
    <w:rsid w:val="396D13A9"/>
    <w:rsid w:val="3E952196"/>
    <w:rsid w:val="3F14CBB4"/>
    <w:rsid w:val="3F725E4C"/>
    <w:rsid w:val="3F73BDB8"/>
    <w:rsid w:val="3FCE0EB3"/>
    <w:rsid w:val="4277E2E6"/>
    <w:rsid w:val="42CD8FA7"/>
    <w:rsid w:val="436443F8"/>
    <w:rsid w:val="43CB0997"/>
    <w:rsid w:val="4515F457"/>
    <w:rsid w:val="478AC7D0"/>
    <w:rsid w:val="4948BC18"/>
    <w:rsid w:val="4BBE54B9"/>
    <w:rsid w:val="511031DF"/>
    <w:rsid w:val="54AFF5BE"/>
    <w:rsid w:val="55B104DD"/>
    <w:rsid w:val="5A9B23A6"/>
    <w:rsid w:val="5ABFFB88"/>
    <w:rsid w:val="5BBAF8AA"/>
    <w:rsid w:val="5BDE2A76"/>
    <w:rsid w:val="5C5C0E4A"/>
    <w:rsid w:val="5DE880E1"/>
    <w:rsid w:val="5F2A05C5"/>
    <w:rsid w:val="630C1440"/>
    <w:rsid w:val="6388CB04"/>
    <w:rsid w:val="6581F2A7"/>
    <w:rsid w:val="65D7D8CB"/>
    <w:rsid w:val="6E4176AA"/>
    <w:rsid w:val="73CC5068"/>
    <w:rsid w:val="77BDC477"/>
    <w:rsid w:val="78C4392F"/>
    <w:rsid w:val="793C58B1"/>
    <w:rsid w:val="794B5471"/>
    <w:rsid w:val="7A7D64B5"/>
    <w:rsid w:val="7AE37508"/>
    <w:rsid w:val="7B070465"/>
    <w:rsid w:val="7B3EF915"/>
    <w:rsid w:val="7C4E4EEC"/>
    <w:rsid w:val="7F0B7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3E586"/>
  <w15:chartTrackingRefBased/>
  <w15:docId w15:val="{232AB29C-171A-45E8-A4C6-136922E61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C9F"/>
    <w:pPr>
      <w:spacing w:before="120" w:after="120"/>
    </w:pPr>
    <w:rPr>
      <w:sz w:val="22"/>
    </w:rPr>
  </w:style>
  <w:style w:type="paragraph" w:styleId="Heading1">
    <w:name w:val="heading 1"/>
    <w:next w:val="Normal"/>
    <w:link w:val="Heading1Char"/>
    <w:autoRedefine/>
    <w:uiPriority w:val="9"/>
    <w:qFormat/>
    <w:rsid w:val="00651079"/>
    <w:pPr>
      <w:spacing w:after="240"/>
      <w:outlineLvl w:val="0"/>
    </w:pPr>
    <w:rPr>
      <w:rFonts w:eastAsiaTheme="majorEastAsia" w:cstheme="majorBidi"/>
      <w:bCs/>
      <w:iCs/>
      <w:color w:val="4472C4" w:themeColor="accent1"/>
      <w:spacing w:val="10"/>
      <w:sz w:val="40"/>
      <w:szCs w:val="40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651079"/>
    <w:pPr>
      <w:outlineLvl w:val="1"/>
    </w:pPr>
    <w:rPr>
      <w:sz w:val="32"/>
      <w:szCs w:val="20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CA13DA"/>
    <w:pPr>
      <w:keepNext/>
      <w:keepLines/>
      <w:spacing w:before="40"/>
      <w:outlineLvl w:val="2"/>
    </w:pPr>
    <w:rPr>
      <w:rFonts w:ascii="Proxima Nova Rg" w:hAnsi="Proxima Nova Rg"/>
      <w:bCs w:val="0"/>
      <w:i/>
      <w:iCs w:val="0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1F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1FC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1079"/>
    <w:rPr>
      <w:rFonts w:eastAsiaTheme="majorEastAsia" w:cstheme="majorBidi"/>
      <w:bCs/>
      <w:iCs/>
      <w:color w:val="4472C4" w:themeColor="accent1"/>
      <w:spacing w:val="10"/>
      <w:sz w:val="40"/>
      <w:szCs w:val="40"/>
    </w:rPr>
  </w:style>
  <w:style w:type="paragraph" w:styleId="ListParagraph">
    <w:name w:val="List Paragraph"/>
    <w:basedOn w:val="Normal"/>
    <w:uiPriority w:val="34"/>
    <w:qFormat/>
    <w:rsid w:val="00E70BB6"/>
    <w:pPr>
      <w:numPr>
        <w:numId w:val="4"/>
      </w:numPr>
      <w:contextualSpacing/>
    </w:pPr>
    <w:rPr>
      <w:rFonts w:eastAsia="Times New Roman" w:cs="Times New Roman"/>
      <w:lang w:val="da-DK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003D8A"/>
    <w:pPr>
      <w:spacing w:before="480"/>
      <w:outlineLvl w:val="9"/>
    </w:pPr>
    <w:rPr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03D8A"/>
    <w:rPr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003D8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03D8A"/>
    <w:pPr>
      <w:ind w:left="240"/>
    </w:pPr>
    <w:rPr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03D8A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03D8A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03D8A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03D8A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03D8A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03D8A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03D8A"/>
    <w:pPr>
      <w:ind w:left="1920"/>
    </w:pPr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51079"/>
    <w:rPr>
      <w:rFonts w:eastAsiaTheme="majorEastAsia" w:cstheme="majorBidi"/>
      <w:bCs/>
      <w:iCs/>
      <w:color w:val="4472C4" w:themeColor="accent1"/>
      <w:spacing w:val="10"/>
      <w:sz w:val="32"/>
      <w:szCs w:val="20"/>
    </w:rPr>
  </w:style>
  <w:style w:type="character" w:customStyle="1" w:styleId="normaltextrun">
    <w:name w:val="normaltextrun"/>
    <w:basedOn w:val="DefaultParagraphFont"/>
    <w:rsid w:val="00057C4F"/>
  </w:style>
  <w:style w:type="paragraph" w:styleId="Header">
    <w:name w:val="header"/>
    <w:basedOn w:val="Normal"/>
    <w:link w:val="HeaderChar"/>
    <w:uiPriority w:val="99"/>
    <w:unhideWhenUsed/>
    <w:rsid w:val="00333B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3B10"/>
  </w:style>
  <w:style w:type="paragraph" w:styleId="Footer">
    <w:name w:val="footer"/>
    <w:basedOn w:val="Normal"/>
    <w:link w:val="FooterChar"/>
    <w:uiPriority w:val="99"/>
    <w:unhideWhenUsed/>
    <w:rsid w:val="00333B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3B10"/>
  </w:style>
  <w:style w:type="character" w:customStyle="1" w:styleId="Heading3Char">
    <w:name w:val="Heading 3 Char"/>
    <w:basedOn w:val="DefaultParagraphFont"/>
    <w:link w:val="Heading3"/>
    <w:uiPriority w:val="9"/>
    <w:rsid w:val="00CA13DA"/>
    <w:rPr>
      <w:rFonts w:ascii="Proxima Nova Rg" w:eastAsiaTheme="majorEastAsia" w:hAnsi="Proxima Nova Rg" w:cstheme="majorBidi"/>
      <w:iCs/>
      <w:color w:val="4472C4" w:themeColor="accent1"/>
      <w:spacing w:val="10"/>
      <w:sz w:val="32"/>
      <w:szCs w:val="22"/>
    </w:rPr>
  </w:style>
  <w:style w:type="table" w:styleId="TableGrid">
    <w:name w:val="Table Grid"/>
    <w:basedOn w:val="TableNormal"/>
    <w:uiPriority w:val="39"/>
    <w:rsid w:val="005221CF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221CF"/>
    <w:pPr>
      <w:spacing w:after="200"/>
    </w:pPr>
    <w:rPr>
      <w:i/>
      <w:iCs/>
      <w:color w:val="44546A" w:themeColor="text2"/>
      <w:sz w:val="18"/>
      <w:szCs w:val="18"/>
    </w:rPr>
  </w:style>
  <w:style w:type="table" w:styleId="TableTheme">
    <w:name w:val="Table Theme"/>
    <w:basedOn w:val="TableNormal"/>
    <w:uiPriority w:val="99"/>
    <w:rsid w:val="005221CF"/>
    <w:pPr>
      <w:spacing w:after="160" w:line="259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E736D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E736DA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E736DA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5Dark-Accent1">
    <w:name w:val="List Table 5 Dark Accent 1"/>
    <w:basedOn w:val="TableNormal"/>
    <w:uiPriority w:val="50"/>
    <w:rsid w:val="00E736DA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E736DA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">
    <w:name w:val="List Table 6 Colorful"/>
    <w:basedOn w:val="TableNormal"/>
    <w:uiPriority w:val="51"/>
    <w:rsid w:val="00E736DA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">
    <w:name w:val="List Table 7 Colorful"/>
    <w:basedOn w:val="TableNormal"/>
    <w:uiPriority w:val="52"/>
    <w:rsid w:val="00E736DA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736DA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0B6DDB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0B6DD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B6DDB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0B6DDB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26BD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471F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71FC6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apple-converted-space">
    <w:name w:val="apple-converted-space"/>
    <w:basedOn w:val="DefaultParagraphFont"/>
    <w:rsid w:val="000728FF"/>
  </w:style>
  <w:style w:type="paragraph" w:styleId="NormalWeb">
    <w:name w:val="Normal (Web)"/>
    <w:basedOn w:val="Normal"/>
    <w:uiPriority w:val="99"/>
    <w:semiHidden/>
    <w:unhideWhenUsed/>
    <w:rsid w:val="00A70C6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table" w:styleId="GridTable7Colorful-Accent1">
    <w:name w:val="Grid Table 7 Colorful Accent 1"/>
    <w:basedOn w:val="TableNormal"/>
    <w:uiPriority w:val="52"/>
    <w:rsid w:val="00836CA7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836CA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customStyle="1" w:styleId="BasicParagraph">
    <w:name w:val="[Basic Paragraph]"/>
    <w:basedOn w:val="Normal"/>
    <w:uiPriority w:val="99"/>
    <w:rsid w:val="005A6374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CD2B3F"/>
  </w:style>
  <w:style w:type="paragraph" w:styleId="BalloonText">
    <w:name w:val="Balloon Text"/>
    <w:basedOn w:val="Normal"/>
    <w:link w:val="BalloonTextChar"/>
    <w:uiPriority w:val="99"/>
    <w:semiHidden/>
    <w:unhideWhenUsed/>
    <w:rsid w:val="00CD2B3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B3F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2AF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2AF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C2AF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218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8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8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8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82A"/>
    <w:rPr>
      <w:b/>
      <w:bCs/>
      <w:sz w:val="20"/>
      <w:szCs w:val="20"/>
    </w:rPr>
  </w:style>
  <w:style w:type="table" w:styleId="GridTable5Dark-Accent3">
    <w:name w:val="Grid Table 5 Dark Accent 3"/>
    <w:basedOn w:val="TableNormal"/>
    <w:uiPriority w:val="50"/>
    <w:rsid w:val="006218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paragraph">
    <w:name w:val="paragraph"/>
    <w:basedOn w:val="Normal"/>
    <w:rsid w:val="00E9046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eop">
    <w:name w:val="eop"/>
    <w:basedOn w:val="DefaultParagraphFont"/>
    <w:rsid w:val="00E90461"/>
  </w:style>
  <w:style w:type="table" w:styleId="GridTable4-Accent3">
    <w:name w:val="Grid Table 4 Accent 3"/>
    <w:basedOn w:val="TableNormal"/>
    <w:uiPriority w:val="49"/>
    <w:rsid w:val="00E90461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1">
    <w:name w:val="Grid Table 4 Accent 1"/>
    <w:basedOn w:val="TableNormal"/>
    <w:uiPriority w:val="49"/>
    <w:rsid w:val="00E9046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3">
    <w:name w:val="Grid Table 2 Accent 3"/>
    <w:basedOn w:val="TableNormal"/>
    <w:uiPriority w:val="47"/>
    <w:rsid w:val="00A92503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C04A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911FE8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911FE8"/>
    <w:rPr>
      <w:rFonts w:asciiTheme="majorHAnsi" w:eastAsiaTheme="majorEastAsia" w:hAnsiTheme="majorHAnsi" w:cstheme="majorBidi"/>
      <w:i/>
      <w:iCs/>
      <w:color w:val="4472C4" w:themeColor="accent1"/>
      <w:spacing w:val="15"/>
      <w:sz w:val="44"/>
    </w:rPr>
  </w:style>
  <w:style w:type="paragraph" w:styleId="ListBullet5">
    <w:name w:val="List Bullet 5"/>
    <w:basedOn w:val="Normal"/>
    <w:uiPriority w:val="99"/>
    <w:semiHidden/>
    <w:unhideWhenUsed/>
    <w:rsid w:val="00565FA6"/>
    <w:pPr>
      <w:numPr>
        <w:numId w:val="2"/>
      </w:numPr>
      <w:spacing w:after="200" w:line="276" w:lineRule="auto"/>
      <w:contextualSpacing/>
    </w:pPr>
    <w:rPr>
      <w:rFonts w:eastAsiaTheme="minorEastAsia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710E9"/>
    <w:rPr>
      <w:color w:val="FFFFFF" w:themeColor="background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710E9"/>
    <w:rPr>
      <w:color w:val="FFFFFF" w:themeColor="background1"/>
      <w:sz w:val="48"/>
      <w:szCs w:val="48"/>
    </w:rPr>
  </w:style>
  <w:style w:type="paragraph" w:styleId="Quote">
    <w:name w:val="Quote"/>
    <w:basedOn w:val="Normal"/>
    <w:next w:val="Normal"/>
    <w:link w:val="QuoteChar"/>
    <w:uiPriority w:val="29"/>
    <w:qFormat/>
    <w:rsid w:val="00DD2F8B"/>
    <w:pPr>
      <w:spacing w:before="100" w:after="200" w:line="276" w:lineRule="auto"/>
    </w:pPr>
    <w:rPr>
      <w:rFonts w:eastAsiaTheme="minorEastAsia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D2F8B"/>
    <w:rPr>
      <w:rFonts w:eastAsiaTheme="minorEastAsia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2F8B"/>
    <w:pPr>
      <w:spacing w:before="240" w:after="240"/>
      <w:ind w:left="1080" w:right="1080"/>
      <w:jc w:val="center"/>
    </w:pPr>
    <w:rPr>
      <w:rFonts w:eastAsiaTheme="minorEastAsia"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2F8B"/>
    <w:rPr>
      <w:rFonts w:eastAsiaTheme="minorEastAsia"/>
      <w:color w:val="4472C4" w:themeColor="accent1"/>
    </w:rPr>
  </w:style>
  <w:style w:type="character" w:styleId="IntenseEmphasis">
    <w:name w:val="Intense Emphasis"/>
    <w:uiPriority w:val="21"/>
    <w:qFormat/>
    <w:rsid w:val="00BC0DE9"/>
    <w:rPr>
      <w:b/>
      <w:bCs/>
      <w:caps/>
      <w:color w:val="1F3763" w:themeColor="accent1" w:themeShade="7F"/>
      <w:spacing w:val="10"/>
    </w:rPr>
  </w:style>
  <w:style w:type="character" w:styleId="IntenseReference">
    <w:name w:val="Intense Reference"/>
    <w:uiPriority w:val="32"/>
    <w:qFormat/>
    <w:rsid w:val="00DD2F8B"/>
    <w:rPr>
      <w:b/>
      <w:bCs/>
      <w:i/>
      <w:iCs/>
      <w:caps/>
      <w:color w:val="4472C4" w:themeColor="accent1"/>
    </w:rPr>
  </w:style>
  <w:style w:type="character" w:styleId="PlaceholderText">
    <w:name w:val="Placeholder Text"/>
    <w:basedOn w:val="DefaultParagraphFont"/>
    <w:uiPriority w:val="99"/>
    <w:semiHidden/>
    <w:rsid w:val="00D814AD"/>
    <w:rPr>
      <w:color w:val="808080"/>
    </w:rPr>
  </w:style>
  <w:style w:type="paragraph" w:customStyle="1" w:styleId="Steps">
    <w:name w:val="Steps"/>
    <w:basedOn w:val="Normal"/>
    <w:next w:val="ListParagraph"/>
    <w:link w:val="StepsChar"/>
    <w:qFormat/>
    <w:rsid w:val="00736C6F"/>
    <w:rPr>
      <w:b/>
      <w:caps/>
      <w:color w:val="1F3864" w:themeColor="accent1" w:themeShade="80"/>
      <w:spacing w:val="10"/>
    </w:rPr>
  </w:style>
  <w:style w:type="character" w:customStyle="1" w:styleId="StepsChar">
    <w:name w:val="Steps Char"/>
    <w:basedOn w:val="DefaultParagraphFont"/>
    <w:link w:val="Steps"/>
    <w:rsid w:val="00736C6F"/>
    <w:rPr>
      <w:b/>
      <w:caps/>
      <w:color w:val="1F3864" w:themeColor="accent1" w:themeShade="80"/>
      <w:spacing w:val="1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5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071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2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97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34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4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61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5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68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0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4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7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5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0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4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4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86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37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15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3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5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1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42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24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7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89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7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8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5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2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9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4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1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9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7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6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66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1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1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0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6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9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2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2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48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4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1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1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2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8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72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6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93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9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2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7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2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2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0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3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8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6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3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1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6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4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7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63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5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1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0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2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05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5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0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88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0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6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9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0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5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6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2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6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99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2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5332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30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43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33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35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93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0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57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3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49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8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12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71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28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7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6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7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2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249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5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087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44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eur03.safelinks.protection.outlook.com/?url=https%3A%2F%2Fundp.service-now.com%2Funall&amp;data=02%7C01%7Clucia.ramos.orche%40undp.org%7C0182a76374eb48d26cce08d860528ff2%7Cb3e5db5e2944483799f57488ace54319%7C0%7C0%7C637365255309241998&amp;sdata=6OtxEibSc8uEYWm7Ls3o3ujpfEY%2FJhrtlWxb9%2B%2FPDcQ%3D&amp;reserved=0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finance.partneragencies.org/siteminderagent/undp/UNAGENCYlogin.fcc?TYPE=33554433&amp;REALMOID=06-0a0854b4-6197-1000-b45c-862aa1340000&amp;GUID=&amp;SMAUTHREASON=0&amp;METHOD=GET&amp;SMAGENTNAME=-SM-ZSQm0Fex0K2G1QhT00QRNXIYCQjlR4uNnT%2f5xS40C6113ViosEIGgTnVJjEVHdME&amp;TARGET=-SM-http%3a%2f%2ffinance%2epartneragencies%2eorg%2f" TargetMode="External"/><Relationship Id="rId17" Type="http://schemas.openxmlformats.org/officeDocument/2006/relationships/image" Target="media/image6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s://eur03.safelinks.protection.outlook.com/?url=https%3A%2F%2Fundp.service-now.com%2Funall%3Fid%3Dsc_cat_item%26sys_id%3D7581b0e81bb0d4109f48a64fad4bcbd6%26sysparm_category%3D41ce803d1b9250501b50ca286e4bcb16&amp;data=02%7C01%7Clucia.ramos.orche%40undp.org%7C0182a76374eb48d26cce08d860528ff2%7Cb3e5db5e2944483799f57488ace54319%7C0%7C0%7C637365255309241998&amp;sdata=JzRBeMdcV%2BO1%2FHpaL%2BkbxVkc8fNWWIm7E4l%2B5PSlDfk%3D&amp;reserved=0" TargetMode="External"/><Relationship Id="rId29" Type="http://schemas.openxmlformats.org/officeDocument/2006/relationships/customXml" Target="../customXml/item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eader" Target="header1.xm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818D8B015946B68884F8C1A4EE3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0F8DD-7CCA-417A-8343-81CE10CFA31C}"/>
      </w:docPartPr>
      <w:docPartBody>
        <w:p w:rsidR="0078544F" w:rsidRDefault="0078544F">
          <w:pPr>
            <w:pStyle w:val="A0818D8B015946B68884F8C1A4EE35C4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roxima Nova Rg">
    <w:altName w:val="Tahoma"/>
    <w:panose1 w:val="00000000000000000000"/>
    <w:charset w:val="00"/>
    <w:family w:val="modern"/>
    <w:notTrueType/>
    <w:pitch w:val="variable"/>
    <w:sig w:usb0="A00000AF" w:usb1="5000E0FB" w:usb2="00000000" w:usb3="00000000" w:csb0="000001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Yu Gothic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Proxima Nova Medium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44F"/>
    <w:rsid w:val="0007411E"/>
    <w:rsid w:val="001B791A"/>
    <w:rsid w:val="0078544F"/>
    <w:rsid w:val="00C77FDF"/>
    <w:rsid w:val="00CD3267"/>
    <w:rsid w:val="00DC031C"/>
    <w:rsid w:val="00EB3D58"/>
    <w:rsid w:val="00F1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818D8B015946B68884F8C1A4EE35C4">
    <w:name w:val="A0818D8B015946B68884F8C1A4EE35C4"/>
  </w:style>
  <w:style w:type="character" w:styleId="PlaceholderText">
    <w:name w:val="Placeholder Text"/>
    <w:basedOn w:val="DefaultParagraphFont"/>
    <w:uiPriority w:val="99"/>
    <w:semiHidden/>
    <w:rsid w:val="00F13A72"/>
    <w:rPr>
      <w:color w:val="808080"/>
    </w:rPr>
  </w:style>
  <w:style w:type="paragraph" w:customStyle="1" w:styleId="986D9AAAEDE040CA9B14FAF3EBEB809C">
    <w:name w:val="986D9AAAEDE040CA9B14FAF3EBEB809C"/>
    <w:rPr>
      <w:lang w:val="en-US" w:eastAsia="en-US"/>
    </w:rPr>
  </w:style>
  <w:style w:type="paragraph" w:customStyle="1" w:styleId="7A5D4DEA6F1242449C99636023027245">
    <w:name w:val="7A5D4DEA6F1242449C99636023027245"/>
    <w:rPr>
      <w:lang w:val="en-US" w:eastAsia="en-US"/>
    </w:rPr>
  </w:style>
  <w:style w:type="paragraph" w:customStyle="1" w:styleId="EA135034C3A346E1B345790AD15B711C">
    <w:name w:val="EA135034C3A346E1B345790AD15B711C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736023F5D1D489EA3304CEF74492D" ma:contentTypeVersion="14" ma:contentTypeDescription="Create a new document." ma:contentTypeScope="" ma:versionID="6b83ca75a30ec3e6212d66e099871fd8">
  <xsd:schema xmlns:xsd="http://www.w3.org/2001/XMLSchema" xmlns:xs="http://www.w3.org/2001/XMLSchema" xmlns:p="http://schemas.microsoft.com/office/2006/metadata/properties" xmlns:ns2="26474803-f326-4579-bbd3-b04f6d1589fa" xmlns:ns3="39f9f931-f48c-4782-aac1-4b95cabc9840" xmlns:ns4="bf50380e-462f-4ae0-ac82-c0177d3d19df" xmlns:ns5="b2503dd7-e12e-4687-81ef-8b8e36ba56ef" targetNamespace="http://schemas.microsoft.com/office/2006/metadata/properties" ma:root="true" ma:fieldsID="acf7f05147d7366f813992ff10197be4" ns2:_="" ns3:_="" ns4:_="" ns5:_="">
    <xsd:import namespace="26474803-f326-4579-bbd3-b04f6d1589fa"/>
    <xsd:import namespace="39f9f931-f48c-4782-aac1-4b95cabc9840"/>
    <xsd:import namespace="bf50380e-462f-4ae0-ac82-c0177d3d19df"/>
    <xsd:import namespace="b2503dd7-e12e-4687-81ef-8b8e36ba56e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ocumentType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5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2:Employee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474803-f326-4579-bbd3-b04f6d1589fa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mployeeName" ma:index="23" nillable="true" ma:displayName="EmployeeName" ma:internalName="EmployeeNam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f9f931-f48c-4782-aac1-4b95cabc9840" elementFormDefault="qualified">
    <xsd:import namespace="http://schemas.microsoft.com/office/2006/documentManagement/types"/>
    <xsd:import namespace="http://schemas.microsoft.com/office/infopath/2007/PartnerControls"/>
    <xsd:element name="DocumentType" ma:index="11" nillable="true" ma:displayName="Document Type" ma:format="Dropdown" ma:internalName="DocumentType">
      <xsd:simpleType>
        <xsd:restriction base="dms:Choice">
          <xsd:enumeration value="Offers"/>
          <xsd:enumeration value="Financial offers"/>
          <xsd:enumeration value="RFQ document"/>
          <xsd:enumeration value="Internal Price estimates for works"/>
          <xsd:enumeration value="EC Minutes"/>
          <xsd:enumeration value="Bid opening Record"/>
          <xsd:enumeration value="Declarations of impartiality"/>
          <xsd:enumeration value="Q and A"/>
          <xsd:enumeration value="Communication with Bidders"/>
          <xsd:enumeration value="Recommendation"/>
          <xsd:enumeration value="CAP report"/>
          <xsd:enumeration value="Contract"/>
          <xsd:enumeration value="DocuSign"/>
          <xsd:enumeration value="Other"/>
        </xsd:restriction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50380e-462f-4ae0-ac82-c0177d3d19d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503dd7-e12e-4687-81ef-8b8e36ba56ef" elementFormDefault="qualified">
    <xsd:import namespace="http://schemas.microsoft.com/office/2006/documentManagement/types"/>
    <xsd:import namespace="http://schemas.microsoft.com/office/infopath/2007/PartnerControls"/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Status Now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f50380e-462f-4ae0-ac82-c0177d3d19df">
      <UserInfo>
        <DisplayName>Daniel TSHIN</DisplayName>
        <AccountId>21</AccountId>
        <AccountType/>
      </UserInfo>
      <UserInfo>
        <DisplayName>Michelle Wells</DisplayName>
        <AccountId>288</AccountId>
        <AccountType/>
      </UserInfo>
      <UserInfo>
        <DisplayName>Charlotte Hooij</DisplayName>
        <AccountId>121</AccountId>
        <AccountType/>
      </UserInfo>
      <UserInfo>
        <DisplayName>David Jordon</DisplayName>
        <AccountId>316</AccountId>
        <AccountType/>
      </UserInfo>
      <UserInfo>
        <DisplayName>Lucia Ramos Orche</DisplayName>
        <AccountId>285</AccountId>
        <AccountType/>
      </UserInfo>
      <UserInfo>
        <DisplayName>Hanna Eliasson</DisplayName>
        <AccountId>286</AccountId>
        <AccountType/>
      </UserInfo>
    </SharedWithUsers>
    <DocumentType xmlns="39f9f931-f48c-4782-aac1-4b95cabc9840" xsi:nil="true"/>
    <EmployeeName xmlns="26474803-f326-4579-bbd3-b04f6d1589fa" xsi:nil="true"/>
    <_dlc_DocId xmlns="26474803-f326-4579-bbd3-b04f6d1589fa">N2HDXHXJ7NVQ-897497720-18249</_dlc_DocId>
    <_dlc_DocIdUrl xmlns="26474803-f326-4579-bbd3-b04f6d1589fa">
      <Url>https://undp.sharepoint.com/teams/MKD/operations/procurement/_layouts/15/DocIdRedir.aspx?ID=N2HDXHXJ7NVQ-897497720-18249</Url>
      <Description>N2HDXHXJ7NVQ-897497720-1824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73B54F4-751D-47D8-A370-4B0C68D65FDA}"/>
</file>

<file path=customXml/itemProps2.xml><?xml version="1.0" encoding="utf-8"?>
<ds:datastoreItem xmlns:ds="http://schemas.openxmlformats.org/officeDocument/2006/customXml" ds:itemID="{3768812F-AB75-4674-8744-8B2A7550C1D8}">
  <ds:schemaRefs>
    <ds:schemaRef ds:uri="http://schemas.microsoft.com/office/2006/metadata/properties"/>
    <ds:schemaRef ds:uri="http://schemas.microsoft.com/office/infopath/2007/PartnerControls"/>
    <ds:schemaRef ds:uri="64d8b18d-b314-4356-8a56-0e2ca043ad7c"/>
  </ds:schemaRefs>
</ds:datastoreItem>
</file>

<file path=customXml/itemProps3.xml><?xml version="1.0" encoding="utf-8"?>
<ds:datastoreItem xmlns:ds="http://schemas.openxmlformats.org/officeDocument/2006/customXml" ds:itemID="{B396E8F1-7512-496B-BC55-251B8ABCAB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646C5F-6B73-45BF-A51F-9B018F48047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098443A-DAC5-4E2B-91C4-272FE2FB22E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Links>
    <vt:vector size="18" baseType="variant">
      <vt:variant>
        <vt:i4>6750330</vt:i4>
      </vt:variant>
      <vt:variant>
        <vt:i4>6</vt:i4>
      </vt:variant>
      <vt:variant>
        <vt:i4>0</vt:i4>
      </vt:variant>
      <vt:variant>
        <vt:i4>5</vt:i4>
      </vt:variant>
      <vt:variant>
        <vt:lpwstr>https://eur03.safelinks.protection.outlook.com/?url=https%3A%2F%2Fundp.service-now.com%2Funall&amp;data=02%7C01%7Clucia.ramos.orche%40undp.org%7C0182a76374eb48d26cce08d860528ff2%7Cb3e5db5e2944483799f57488ace54319%7C0%7C0%7C637365255309241998&amp;sdata=6OtxEibSc8uEYWm7Ls3o3ujpfEY%2FJhrtlWxb9%2B%2FPDcQ%3D&amp;reserved=0</vt:lpwstr>
      </vt:variant>
      <vt:variant>
        <vt:lpwstr/>
      </vt:variant>
      <vt:variant>
        <vt:i4>2621482</vt:i4>
      </vt:variant>
      <vt:variant>
        <vt:i4>3</vt:i4>
      </vt:variant>
      <vt:variant>
        <vt:i4>0</vt:i4>
      </vt:variant>
      <vt:variant>
        <vt:i4>5</vt:i4>
      </vt:variant>
      <vt:variant>
        <vt:lpwstr>https://eur03.safelinks.protection.outlook.com/?url=https%3A%2F%2Fundp.service-now.com%2Funall%3Fid%3Dsc_cat_item%26sys_id%3D7581b0e81bb0d4109f48a64fad4bcbd6%26sysparm_category%3D41ce803d1b9250501b50ca286e4bcb16&amp;data=02%7C01%7Clucia.ramos.orche%40undp.org%7C0182a76374eb48d26cce08d860528ff2%7Cb3e5db5e2944483799f57488ace54319%7C0%7C0%7C637365255309241998&amp;sdata=JzRBeMdcV%2BO1%2FHpaL%2BkbxVkc8fNWWIm7E4l%2B5PSlDfk%3D&amp;reserved=0</vt:lpwstr>
      </vt:variant>
      <vt:variant>
        <vt:lpwstr/>
      </vt:variant>
      <vt:variant>
        <vt:i4>7864416</vt:i4>
      </vt:variant>
      <vt:variant>
        <vt:i4>0</vt:i4>
      </vt:variant>
      <vt:variant>
        <vt:i4>0</vt:i4>
      </vt:variant>
      <vt:variant>
        <vt:i4>5</vt:i4>
      </vt:variant>
      <vt:variant>
        <vt:lpwstr>https://finance.partneragencies.org/siteminderagent/undp/UNAGENCYlogin.fcc?TYPE=33554433&amp;REALMOID=06-0a0854b4-6197-1000-b45c-862aa1340000&amp;GUID=&amp;SMAUTHREASON=0&amp;METHOD=GET&amp;SMAGENTNAME=-SM-ZSQm0Fex0K2G1QhT00QRNXIYCQjlR4uNnT%2f5xS40C6113ViosEIGgTnVJjEVHdME&amp;TARGET=-SM-http%3a%2f%2ffinance%2epartneragencies%2eorg%2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tlas Login Step-by-Step</dc:title>
  <dc:subject/>
  <dc:creator>Charlotte Hooij</dc:creator>
  <cp:keywords/>
  <dc:description/>
  <cp:lastModifiedBy>Lucia Ramos Orche</cp:lastModifiedBy>
  <cp:revision>108</cp:revision>
  <dcterms:created xsi:type="dcterms:W3CDTF">2020-07-15T03:56:00Z</dcterms:created>
  <dcterms:modified xsi:type="dcterms:W3CDTF">2020-09-2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736023F5D1D489EA3304CEF74492D</vt:lpwstr>
  </property>
  <property fmtid="{D5CDD505-2E9C-101B-9397-08002B2CF9AE}" pid="3" name="_dlc_DocIdItemGuid">
    <vt:lpwstr>369258e6-0d11-4199-a9ec-5c790c8b9f69</vt:lpwstr>
  </property>
</Properties>
</file>